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5B5B124" w14:textId="05F2254F" w:rsidR="006D36FD" w:rsidRPr="003C5656" w:rsidRDefault="003C5656" w:rsidP="003C5656">
      <w:pPr>
        <w:pStyle w:val="Heading1"/>
        <w:rPr>
          <w:color w:val="4472C4" w:themeColor="accent1"/>
        </w:rPr>
      </w:pPr>
      <w:r w:rsidRPr="003C5656">
        <w:rPr>
          <w:color w:val="FFC000"/>
        </w:rPr>
        <w:t xml:space="preserve">CLUB RESOURCE: </w:t>
      </w:r>
      <w:r w:rsidRPr="003C5656">
        <w:rPr>
          <w:color w:val="4472C4" w:themeColor="accent1"/>
        </w:rPr>
        <w:t>AGM MINUTE</w:t>
      </w:r>
      <w:r w:rsidR="00F7633A">
        <w:rPr>
          <w:color w:val="4472C4" w:themeColor="accent1"/>
        </w:rPr>
        <w:t>S</w:t>
      </w:r>
      <w:r w:rsidRPr="003C5656">
        <w:rPr>
          <w:color w:val="4472C4" w:themeColor="accent1"/>
        </w:rPr>
        <w:t xml:space="preserve"> TEMPLATE</w:t>
      </w:r>
    </w:p>
    <w:p w14:paraId="4D209465" w14:textId="75E9C8B2" w:rsidR="003C5656" w:rsidRDefault="003C5656" w:rsidP="006D36FD"/>
    <w:p w14:paraId="24C544FC" w14:textId="77777777" w:rsidR="003C5656" w:rsidRDefault="003C5656" w:rsidP="006D36FD"/>
    <w:tbl>
      <w:tblPr>
        <w:tblW w:w="10912" w:type="dxa"/>
        <w:tblInd w:w="-716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ayout w:type="fixed"/>
        <w:tblLook w:val="0600" w:firstRow="0" w:lastRow="0" w:firstColumn="0" w:lastColumn="0" w:noHBand="1" w:noVBand="1"/>
      </w:tblPr>
      <w:tblGrid>
        <w:gridCol w:w="3116"/>
        <w:gridCol w:w="7796"/>
      </w:tblGrid>
      <w:tr w:rsidR="006D36FD" w14:paraId="2947F70D" w14:textId="77777777" w:rsidTr="003C5656">
        <w:tc>
          <w:tcPr>
            <w:tcW w:w="3116" w:type="dxa"/>
          </w:tcPr>
          <w:p w14:paraId="38483A87" w14:textId="77777777" w:rsidR="006D36FD" w:rsidRPr="00256CA8" w:rsidRDefault="006D36FD" w:rsidP="007248C9">
            <w:pPr>
              <w:rPr>
                <w:b/>
                <w:bCs/>
              </w:rPr>
            </w:pPr>
            <w:r w:rsidRPr="00256CA8">
              <w:rPr>
                <w:b/>
                <w:bCs/>
              </w:rPr>
              <w:t>Meeting title:</w:t>
            </w:r>
          </w:p>
        </w:tc>
        <w:tc>
          <w:tcPr>
            <w:tcW w:w="7796" w:type="dxa"/>
          </w:tcPr>
          <w:p w14:paraId="45FA2AC7" w14:textId="6E8BB11D" w:rsidR="006D36FD" w:rsidRPr="00256CA8" w:rsidRDefault="006D36FD" w:rsidP="007248C9">
            <w:r w:rsidRPr="00256CA8">
              <w:t>&lt;&lt;</w:t>
            </w:r>
            <w:r>
              <w:t>CLUB NAME</w:t>
            </w:r>
            <w:r w:rsidRPr="00256CA8">
              <w:t xml:space="preserve">&gt;&gt; </w:t>
            </w:r>
            <w:r w:rsidR="00162039">
              <w:t>Annual General</w:t>
            </w:r>
            <w:r w:rsidRPr="00256CA8">
              <w:t xml:space="preserve"> Meeting</w:t>
            </w:r>
          </w:p>
        </w:tc>
      </w:tr>
      <w:tr w:rsidR="006D36FD" w14:paraId="3D1EBA65" w14:textId="77777777" w:rsidTr="003C5656">
        <w:tc>
          <w:tcPr>
            <w:tcW w:w="3116" w:type="dxa"/>
          </w:tcPr>
          <w:p w14:paraId="48DD70A2" w14:textId="77777777" w:rsidR="006D36FD" w:rsidRPr="00256CA8" w:rsidRDefault="006D36FD" w:rsidP="007248C9">
            <w:pPr>
              <w:rPr>
                <w:b/>
                <w:bCs/>
              </w:rPr>
            </w:pPr>
            <w:r w:rsidRPr="00256CA8">
              <w:rPr>
                <w:b/>
                <w:bCs/>
              </w:rPr>
              <w:t xml:space="preserve">Meeting </w:t>
            </w:r>
            <w:proofErr w:type="gramStart"/>
            <w:r w:rsidRPr="00256CA8">
              <w:rPr>
                <w:b/>
                <w:bCs/>
              </w:rPr>
              <w:t>start</w:t>
            </w:r>
            <w:proofErr w:type="gramEnd"/>
            <w:r w:rsidRPr="00256CA8">
              <w:rPr>
                <w:b/>
                <w:bCs/>
              </w:rPr>
              <w:t xml:space="preserve"> time </w:t>
            </w:r>
            <w:r w:rsidRPr="00256CA8">
              <w:rPr>
                <w:rFonts w:ascii="Arial" w:hAnsi="Arial" w:cs="Arial"/>
                <w:b/>
                <w:bCs/>
              </w:rPr>
              <w:t>and</w:t>
            </w:r>
            <w:r w:rsidRPr="00256CA8">
              <w:rPr>
                <w:b/>
                <w:bCs/>
              </w:rPr>
              <w:t xml:space="preserve"> date:</w:t>
            </w:r>
          </w:p>
        </w:tc>
        <w:tc>
          <w:tcPr>
            <w:tcW w:w="7796" w:type="dxa"/>
          </w:tcPr>
          <w:p w14:paraId="7236D88E" w14:textId="0BBFD72E" w:rsidR="006D36FD" w:rsidRPr="00256CA8" w:rsidRDefault="006D36FD" w:rsidP="007248C9"/>
        </w:tc>
      </w:tr>
      <w:tr w:rsidR="006D36FD" w14:paraId="19EAA5D7" w14:textId="77777777" w:rsidTr="003C5656">
        <w:tc>
          <w:tcPr>
            <w:tcW w:w="3116" w:type="dxa"/>
          </w:tcPr>
          <w:p w14:paraId="5EE18371" w14:textId="77777777" w:rsidR="006D36FD" w:rsidRPr="00256CA8" w:rsidRDefault="006D36FD" w:rsidP="007248C9">
            <w:pPr>
              <w:rPr>
                <w:b/>
                <w:bCs/>
              </w:rPr>
            </w:pPr>
            <w:r w:rsidRPr="00256CA8">
              <w:rPr>
                <w:b/>
                <w:bCs/>
              </w:rPr>
              <w:t>Meeting venue:</w:t>
            </w:r>
          </w:p>
        </w:tc>
        <w:tc>
          <w:tcPr>
            <w:tcW w:w="7796" w:type="dxa"/>
          </w:tcPr>
          <w:p w14:paraId="0C7C5C39" w14:textId="2F0A185A" w:rsidR="006D36FD" w:rsidRPr="00256CA8" w:rsidRDefault="006D36FD" w:rsidP="007248C9"/>
        </w:tc>
      </w:tr>
      <w:tr w:rsidR="006D36FD" w14:paraId="78515CAA" w14:textId="77777777" w:rsidTr="003C5656">
        <w:tc>
          <w:tcPr>
            <w:tcW w:w="3116" w:type="dxa"/>
          </w:tcPr>
          <w:p w14:paraId="59E8E63F" w14:textId="77777777" w:rsidR="006D36FD" w:rsidRPr="00256CA8" w:rsidRDefault="006D36FD" w:rsidP="007248C9">
            <w:pPr>
              <w:rPr>
                <w:b/>
                <w:bCs/>
              </w:rPr>
            </w:pPr>
            <w:r w:rsidRPr="00256CA8">
              <w:rPr>
                <w:b/>
                <w:bCs/>
              </w:rPr>
              <w:t>Attendees:</w:t>
            </w:r>
          </w:p>
        </w:tc>
        <w:tc>
          <w:tcPr>
            <w:tcW w:w="7796" w:type="dxa"/>
          </w:tcPr>
          <w:p w14:paraId="662A1AC1" w14:textId="4E5CA86D" w:rsidR="006D36FD" w:rsidRPr="00256CA8" w:rsidRDefault="006D36FD" w:rsidP="007248C9"/>
        </w:tc>
      </w:tr>
      <w:tr w:rsidR="006D36FD" w14:paraId="108263B6" w14:textId="77777777" w:rsidTr="003C5656">
        <w:tc>
          <w:tcPr>
            <w:tcW w:w="3116" w:type="dxa"/>
          </w:tcPr>
          <w:p w14:paraId="645CDDF1" w14:textId="77777777" w:rsidR="006D36FD" w:rsidRPr="00256CA8" w:rsidRDefault="006D36FD" w:rsidP="007248C9">
            <w:pPr>
              <w:rPr>
                <w:b/>
                <w:bCs/>
              </w:rPr>
            </w:pPr>
            <w:r w:rsidRPr="00256CA8">
              <w:rPr>
                <w:b/>
                <w:bCs/>
              </w:rPr>
              <w:t>Apologies:</w:t>
            </w:r>
          </w:p>
        </w:tc>
        <w:tc>
          <w:tcPr>
            <w:tcW w:w="7796" w:type="dxa"/>
          </w:tcPr>
          <w:p w14:paraId="01A776BA" w14:textId="496D491C" w:rsidR="006D36FD" w:rsidRPr="00256CA8" w:rsidRDefault="006D36FD" w:rsidP="006D36FD"/>
        </w:tc>
      </w:tr>
      <w:tr w:rsidR="006D36FD" w14:paraId="310C406D" w14:textId="77777777" w:rsidTr="003C5656">
        <w:tc>
          <w:tcPr>
            <w:tcW w:w="3116" w:type="dxa"/>
          </w:tcPr>
          <w:p w14:paraId="22C8909E" w14:textId="1FB66F2F" w:rsidR="006D36FD" w:rsidRPr="00256CA8" w:rsidRDefault="006D36FD" w:rsidP="007248C9">
            <w:pPr>
              <w:rPr>
                <w:b/>
                <w:bCs/>
              </w:rPr>
            </w:pPr>
            <w:r>
              <w:rPr>
                <w:b/>
                <w:bCs/>
              </w:rPr>
              <w:t>Minutes kept by:</w:t>
            </w:r>
          </w:p>
        </w:tc>
        <w:tc>
          <w:tcPr>
            <w:tcW w:w="7796" w:type="dxa"/>
          </w:tcPr>
          <w:p w14:paraId="0360BBAB" w14:textId="009AA027" w:rsidR="006D36FD" w:rsidRPr="00256CA8" w:rsidRDefault="006D36FD" w:rsidP="006D36FD"/>
        </w:tc>
      </w:tr>
    </w:tbl>
    <w:p w14:paraId="3799F2E9" w14:textId="77777777" w:rsidR="00162039" w:rsidRDefault="00162039" w:rsidP="006D36FD"/>
    <w:tbl>
      <w:tblPr>
        <w:tblW w:w="10920" w:type="dxa"/>
        <w:tblInd w:w="-724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ayout w:type="fixed"/>
        <w:tblLook w:val="0600" w:firstRow="0" w:lastRow="0" w:firstColumn="0" w:lastColumn="0" w:noHBand="1" w:noVBand="1"/>
      </w:tblPr>
      <w:tblGrid>
        <w:gridCol w:w="2274"/>
        <w:gridCol w:w="8646"/>
      </w:tblGrid>
      <w:tr w:rsidR="00DE0D95" w14:paraId="5E226E7D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2F734" w14:textId="2586AE3E" w:rsidR="00DE0D95" w:rsidRPr="00DE0D95" w:rsidRDefault="00DE0D95" w:rsidP="000713FE">
            <w:pPr>
              <w:pStyle w:val="ListParagraph"/>
              <w:numPr>
                <w:ilvl w:val="0"/>
                <w:numId w:val="3"/>
              </w:numPr>
              <w:ind w:left="329"/>
              <w:rPr>
                <w:b/>
                <w:bCs/>
              </w:rPr>
            </w:pPr>
            <w:r w:rsidRPr="00DE0D95">
              <w:rPr>
                <w:b/>
                <w:bCs/>
              </w:rPr>
              <w:t>MEETING OPEN</w:t>
            </w:r>
          </w:p>
        </w:tc>
      </w:tr>
      <w:tr w:rsidR="00DE0D95" w14:paraId="68981B57" w14:textId="77777777" w:rsidTr="00560CB3">
        <w:tc>
          <w:tcPr>
            <w:tcW w:w="10920" w:type="dxa"/>
            <w:gridSpan w:val="2"/>
            <w:shd w:val="clear" w:color="auto" w:fill="FFD966" w:themeFill="accent4" w:themeFillTint="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51426" w14:textId="77777777" w:rsidR="00560CB3" w:rsidRDefault="00560CB3" w:rsidP="00DE0D95">
            <w:pPr>
              <w:rPr>
                <w:i/>
                <w:iCs/>
              </w:rPr>
            </w:pPr>
            <w:r w:rsidRPr="00560CB3">
              <w:rPr>
                <w:b/>
                <w:bCs/>
                <w:i/>
                <w:iCs/>
              </w:rPr>
              <w:t>Drafting Note:</w:t>
            </w:r>
            <w:r>
              <w:rPr>
                <w:i/>
                <w:iCs/>
              </w:rPr>
              <w:t xml:space="preserve"> </w:t>
            </w:r>
            <w:r w:rsidR="00DE0D95" w:rsidRPr="00DE0D95">
              <w:rPr>
                <w:i/>
                <w:iCs/>
              </w:rPr>
              <w:t xml:space="preserve">The meeting should be opened at the scheduled start time, or as soon as there is a quorum. </w:t>
            </w:r>
          </w:p>
          <w:p w14:paraId="048E77D7" w14:textId="4D81075A" w:rsidR="00DE0D95" w:rsidRPr="00B26129" w:rsidRDefault="00560CB3" w:rsidP="00560CB3">
            <w:pPr>
              <w:rPr>
                <w:b/>
                <w:bCs/>
              </w:rPr>
            </w:pPr>
            <w:r>
              <w:rPr>
                <w:i/>
                <w:iCs/>
              </w:rPr>
              <w:t xml:space="preserve">                          </w:t>
            </w:r>
            <w:r w:rsidR="00DE0D95" w:rsidRPr="00DE0D95">
              <w:rPr>
                <w:i/>
                <w:iCs/>
              </w:rPr>
              <w:t>Refer to your constitution for quorum details.</w:t>
            </w:r>
          </w:p>
        </w:tc>
      </w:tr>
      <w:tr w:rsidR="000713FE" w14:paraId="2DA5EAA1" w14:textId="0A97B460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1C383A" w14:textId="148C3383" w:rsidR="000713FE" w:rsidRPr="00DE0D95" w:rsidRDefault="000713FE" w:rsidP="000713FE">
            <w:pPr>
              <w:rPr>
                <w:i/>
                <w:iCs/>
              </w:rPr>
            </w:pPr>
            <w:r w:rsidRPr="001762FF">
              <w:t>Opened by:</w:t>
            </w:r>
          </w:p>
        </w:tc>
        <w:tc>
          <w:tcPr>
            <w:tcW w:w="8646" w:type="dxa"/>
          </w:tcPr>
          <w:p w14:paraId="78EF6F42" w14:textId="77777777" w:rsidR="000713FE" w:rsidRDefault="000713FE" w:rsidP="000713FE">
            <w:pPr>
              <w:spacing w:line="276" w:lineRule="auto"/>
            </w:pPr>
          </w:p>
        </w:tc>
      </w:tr>
      <w:tr w:rsidR="000713FE" w14:paraId="5CBE7D79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9F3DF" w14:textId="12E08159" w:rsidR="000713FE" w:rsidRPr="001762FF" w:rsidRDefault="000713FE" w:rsidP="000713FE">
            <w:r w:rsidRPr="001762FF">
              <w:t>Time opened:</w:t>
            </w:r>
          </w:p>
        </w:tc>
        <w:tc>
          <w:tcPr>
            <w:tcW w:w="8646" w:type="dxa"/>
          </w:tcPr>
          <w:p w14:paraId="5EED9D75" w14:textId="77777777" w:rsidR="000713FE" w:rsidRDefault="000713FE" w:rsidP="000713FE">
            <w:pPr>
              <w:spacing w:line="276" w:lineRule="auto"/>
            </w:pPr>
          </w:p>
        </w:tc>
      </w:tr>
      <w:tr w:rsidR="000713FE" w14:paraId="2FF8A938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5F0D7" w14:textId="71809B03" w:rsidR="000713FE" w:rsidRPr="001762FF" w:rsidRDefault="000713FE" w:rsidP="000713FE">
            <w:r w:rsidRPr="001762FF">
              <w:t>Quorum:</w:t>
            </w:r>
          </w:p>
        </w:tc>
        <w:tc>
          <w:tcPr>
            <w:tcW w:w="8646" w:type="dxa"/>
          </w:tcPr>
          <w:p w14:paraId="4EF534D5" w14:textId="77777777" w:rsidR="000713FE" w:rsidRDefault="000713FE" w:rsidP="000713FE">
            <w:pPr>
              <w:spacing w:line="276" w:lineRule="auto"/>
            </w:pPr>
          </w:p>
        </w:tc>
      </w:tr>
    </w:tbl>
    <w:p w14:paraId="480840F0" w14:textId="7FB020C2" w:rsidR="00DE0D95" w:rsidRDefault="00DE0D95"/>
    <w:tbl>
      <w:tblPr>
        <w:tblW w:w="10920" w:type="dxa"/>
        <w:tblInd w:w="-724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ayout w:type="fixed"/>
        <w:tblLook w:val="0600" w:firstRow="0" w:lastRow="0" w:firstColumn="0" w:lastColumn="0" w:noHBand="1" w:noVBand="1"/>
      </w:tblPr>
      <w:tblGrid>
        <w:gridCol w:w="2274"/>
        <w:gridCol w:w="8646"/>
      </w:tblGrid>
      <w:tr w:rsidR="000713FE" w14:paraId="458E6F0F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DEA33" w14:textId="04721D72" w:rsidR="000713FE" w:rsidRPr="000713FE" w:rsidRDefault="000713FE" w:rsidP="000713FE">
            <w:pPr>
              <w:pStyle w:val="ListParagraph"/>
              <w:numPr>
                <w:ilvl w:val="0"/>
                <w:numId w:val="3"/>
              </w:numPr>
              <w:ind w:left="329"/>
              <w:rPr>
                <w:b/>
                <w:bCs/>
              </w:rPr>
            </w:pPr>
            <w:r w:rsidRPr="00B26129">
              <w:rPr>
                <w:b/>
                <w:bCs/>
              </w:rPr>
              <w:t>ATTENDANCE AND APOLOGIES</w:t>
            </w:r>
          </w:p>
        </w:tc>
      </w:tr>
      <w:tr w:rsidR="000713FE" w14:paraId="77B7EC62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55EF0" w14:textId="6C69AF4A" w:rsidR="000713FE" w:rsidRDefault="000713FE" w:rsidP="007248C9">
            <w:pPr>
              <w:rPr>
                <w:b/>
                <w:bCs/>
              </w:rPr>
            </w:pPr>
            <w:r>
              <w:rPr>
                <w:i/>
                <w:iCs/>
              </w:rPr>
              <w:t>Motion: That the</w:t>
            </w:r>
            <w:r w:rsidRPr="00B26129">
              <w:rPr>
                <w:i/>
                <w:iCs/>
              </w:rPr>
              <w:t xml:space="preserve"> attendance </w:t>
            </w:r>
            <w:r>
              <w:rPr>
                <w:i/>
                <w:iCs/>
              </w:rPr>
              <w:t>record</w:t>
            </w:r>
            <w:r w:rsidR="00D15730">
              <w:rPr>
                <w:i/>
                <w:iCs/>
              </w:rPr>
              <w:t xml:space="preserve"> and apologies list</w:t>
            </w:r>
            <w:r>
              <w:rPr>
                <w:i/>
                <w:iCs/>
              </w:rPr>
              <w:t xml:space="preserve"> be</w:t>
            </w:r>
            <w:r w:rsidR="00D15730">
              <w:rPr>
                <w:i/>
                <w:iCs/>
              </w:rPr>
              <w:t xml:space="preserve"> noted and</w:t>
            </w:r>
            <w:r>
              <w:rPr>
                <w:i/>
                <w:iCs/>
              </w:rPr>
              <w:t xml:space="preserve"> received</w:t>
            </w:r>
            <w:r w:rsidRPr="00B26129">
              <w:rPr>
                <w:i/>
                <w:iCs/>
              </w:rPr>
              <w:t>.</w:t>
            </w:r>
          </w:p>
        </w:tc>
      </w:tr>
      <w:tr w:rsidR="000713FE" w14:paraId="49F2061E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8026C" w14:textId="2445BA87" w:rsidR="000713FE" w:rsidRPr="00DE0D95" w:rsidRDefault="000713FE" w:rsidP="007248C9">
            <w:pPr>
              <w:rPr>
                <w:i/>
                <w:iCs/>
              </w:rPr>
            </w:pPr>
            <w:r>
              <w:t>Moved</w:t>
            </w:r>
            <w:r w:rsidRPr="001762FF">
              <w:t xml:space="preserve"> by:</w:t>
            </w:r>
          </w:p>
        </w:tc>
        <w:tc>
          <w:tcPr>
            <w:tcW w:w="8646" w:type="dxa"/>
          </w:tcPr>
          <w:p w14:paraId="22419B5D" w14:textId="77777777" w:rsidR="000713FE" w:rsidRDefault="000713FE" w:rsidP="007248C9">
            <w:pPr>
              <w:spacing w:line="276" w:lineRule="auto"/>
            </w:pPr>
          </w:p>
        </w:tc>
      </w:tr>
      <w:tr w:rsidR="000713FE" w14:paraId="3372CEFA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463F2" w14:textId="00073FA3" w:rsidR="000713FE" w:rsidRDefault="000713FE" w:rsidP="007248C9">
            <w:r>
              <w:t>Seconded by:</w:t>
            </w:r>
          </w:p>
        </w:tc>
        <w:tc>
          <w:tcPr>
            <w:tcW w:w="8646" w:type="dxa"/>
          </w:tcPr>
          <w:p w14:paraId="4B3B0D1C" w14:textId="77777777" w:rsidR="000713FE" w:rsidRDefault="000713FE" w:rsidP="007248C9">
            <w:pPr>
              <w:spacing w:line="276" w:lineRule="auto"/>
            </w:pPr>
          </w:p>
        </w:tc>
      </w:tr>
      <w:tr w:rsidR="000713FE" w14:paraId="575706E3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56C46" w14:textId="1684134B" w:rsidR="000713FE" w:rsidRDefault="000713FE" w:rsidP="007248C9">
            <w:r>
              <w:t>Result (carried/lost):</w:t>
            </w:r>
          </w:p>
        </w:tc>
        <w:tc>
          <w:tcPr>
            <w:tcW w:w="8646" w:type="dxa"/>
          </w:tcPr>
          <w:p w14:paraId="6F7785DB" w14:textId="77777777" w:rsidR="000713FE" w:rsidRDefault="000713FE" w:rsidP="007248C9">
            <w:pPr>
              <w:spacing w:line="276" w:lineRule="auto"/>
            </w:pPr>
          </w:p>
        </w:tc>
      </w:tr>
    </w:tbl>
    <w:p w14:paraId="08D23E98" w14:textId="77777777" w:rsidR="000713FE" w:rsidRDefault="000713FE"/>
    <w:tbl>
      <w:tblPr>
        <w:tblW w:w="10920" w:type="dxa"/>
        <w:tblInd w:w="-724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ayout w:type="fixed"/>
        <w:tblLook w:val="0600" w:firstRow="0" w:lastRow="0" w:firstColumn="0" w:lastColumn="0" w:noHBand="1" w:noVBand="1"/>
      </w:tblPr>
      <w:tblGrid>
        <w:gridCol w:w="2274"/>
        <w:gridCol w:w="8646"/>
      </w:tblGrid>
      <w:tr w:rsidR="000713FE" w14:paraId="6EEFFF3F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FCE73" w14:textId="146B0C4D" w:rsidR="000713FE" w:rsidRPr="000713FE" w:rsidRDefault="000713FE" w:rsidP="007248C9">
            <w:pPr>
              <w:pStyle w:val="ListParagraph"/>
              <w:numPr>
                <w:ilvl w:val="0"/>
                <w:numId w:val="3"/>
              </w:numPr>
              <w:ind w:left="329"/>
              <w:rPr>
                <w:b/>
                <w:bCs/>
              </w:rPr>
            </w:pPr>
            <w:r w:rsidRPr="00B26129">
              <w:rPr>
                <w:b/>
                <w:bCs/>
              </w:rPr>
              <w:t xml:space="preserve">MINUTES OF THE PREVIOUS </w:t>
            </w:r>
            <w:r w:rsidR="00162039">
              <w:rPr>
                <w:b/>
                <w:bCs/>
              </w:rPr>
              <w:t xml:space="preserve">ANNUAL GENERAL </w:t>
            </w:r>
            <w:r w:rsidRPr="00B26129">
              <w:rPr>
                <w:b/>
                <w:bCs/>
              </w:rPr>
              <w:t>MEETING</w:t>
            </w:r>
          </w:p>
        </w:tc>
      </w:tr>
      <w:tr w:rsidR="000713FE" w14:paraId="4E1D713A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FFC44" w14:textId="1CA9765E" w:rsidR="000713FE" w:rsidRDefault="000713FE" w:rsidP="007248C9">
            <w:pPr>
              <w:rPr>
                <w:b/>
                <w:bCs/>
              </w:rPr>
            </w:pPr>
            <w:r>
              <w:rPr>
                <w:i/>
                <w:iCs/>
              </w:rPr>
              <w:t xml:space="preserve">Motion: That the </w:t>
            </w:r>
            <w:r w:rsidRPr="00B26129">
              <w:rPr>
                <w:i/>
                <w:iCs/>
              </w:rPr>
              <w:t xml:space="preserve">minutes of the </w:t>
            </w:r>
            <w:r w:rsidR="00976F80">
              <w:rPr>
                <w:i/>
                <w:iCs/>
              </w:rPr>
              <w:t xml:space="preserve">annual general </w:t>
            </w:r>
            <w:r w:rsidRPr="00B26129">
              <w:rPr>
                <w:i/>
                <w:iCs/>
              </w:rPr>
              <w:t xml:space="preserve">meeting </w:t>
            </w:r>
            <w:r w:rsidR="00D15730">
              <w:rPr>
                <w:i/>
                <w:iCs/>
              </w:rPr>
              <w:t xml:space="preserve">held on xxx </w:t>
            </w:r>
            <w:r>
              <w:rPr>
                <w:i/>
                <w:iCs/>
              </w:rPr>
              <w:t>be</w:t>
            </w:r>
            <w:r w:rsidRPr="00B26129">
              <w:rPr>
                <w:i/>
                <w:iCs/>
              </w:rPr>
              <w:t xml:space="preserve"> </w:t>
            </w:r>
            <w:r w:rsidR="0085677B">
              <w:rPr>
                <w:i/>
                <w:iCs/>
              </w:rPr>
              <w:t>confirmed</w:t>
            </w:r>
            <w:r w:rsidRPr="00B26129">
              <w:rPr>
                <w:i/>
                <w:iCs/>
              </w:rPr>
              <w:t xml:space="preserve"> as a true and correct record</w:t>
            </w:r>
            <w:r>
              <w:rPr>
                <w:i/>
                <w:iCs/>
              </w:rPr>
              <w:t>.</w:t>
            </w:r>
            <w:r w:rsidRPr="00B26129">
              <w:rPr>
                <w:i/>
                <w:iCs/>
              </w:rPr>
              <w:t xml:space="preserve"> </w:t>
            </w:r>
          </w:p>
        </w:tc>
      </w:tr>
      <w:tr w:rsidR="000713FE" w14:paraId="19B99363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12AF0" w14:textId="1013E87C" w:rsidR="000713FE" w:rsidRDefault="000713FE" w:rsidP="007248C9">
            <w:r>
              <w:t>Amendments (if applicable):</w:t>
            </w:r>
          </w:p>
        </w:tc>
        <w:tc>
          <w:tcPr>
            <w:tcW w:w="8646" w:type="dxa"/>
          </w:tcPr>
          <w:p w14:paraId="37D8F847" w14:textId="3793512B" w:rsidR="000713FE" w:rsidRDefault="000713FE" w:rsidP="007248C9">
            <w:pPr>
              <w:spacing w:line="276" w:lineRule="auto"/>
            </w:pPr>
          </w:p>
        </w:tc>
      </w:tr>
      <w:tr w:rsidR="000713FE" w14:paraId="287ABF57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DA492" w14:textId="77777777" w:rsidR="000713FE" w:rsidRPr="00DE0D95" w:rsidRDefault="000713FE" w:rsidP="007248C9">
            <w:pPr>
              <w:rPr>
                <w:i/>
                <w:iCs/>
              </w:rPr>
            </w:pPr>
            <w:r>
              <w:t>Moved</w:t>
            </w:r>
            <w:r w:rsidRPr="001762FF">
              <w:t xml:space="preserve"> by:</w:t>
            </w:r>
          </w:p>
        </w:tc>
        <w:tc>
          <w:tcPr>
            <w:tcW w:w="8646" w:type="dxa"/>
          </w:tcPr>
          <w:p w14:paraId="06EF6177" w14:textId="77777777" w:rsidR="000713FE" w:rsidRDefault="000713FE" w:rsidP="007248C9">
            <w:pPr>
              <w:spacing w:line="276" w:lineRule="auto"/>
            </w:pPr>
          </w:p>
        </w:tc>
      </w:tr>
      <w:tr w:rsidR="000713FE" w14:paraId="62E0DEE6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B2D6C" w14:textId="77777777" w:rsidR="000713FE" w:rsidRDefault="000713FE" w:rsidP="007248C9">
            <w:r>
              <w:t>Seconded by:</w:t>
            </w:r>
          </w:p>
        </w:tc>
        <w:tc>
          <w:tcPr>
            <w:tcW w:w="8646" w:type="dxa"/>
          </w:tcPr>
          <w:p w14:paraId="2FDA4048" w14:textId="77777777" w:rsidR="000713FE" w:rsidRDefault="000713FE" w:rsidP="007248C9">
            <w:pPr>
              <w:spacing w:line="276" w:lineRule="auto"/>
            </w:pPr>
          </w:p>
        </w:tc>
      </w:tr>
      <w:tr w:rsidR="000713FE" w14:paraId="759899CA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4081A" w14:textId="77777777" w:rsidR="000713FE" w:rsidRDefault="000713FE" w:rsidP="007248C9">
            <w:r>
              <w:t>Result (carried/lost):</w:t>
            </w:r>
          </w:p>
        </w:tc>
        <w:tc>
          <w:tcPr>
            <w:tcW w:w="8646" w:type="dxa"/>
          </w:tcPr>
          <w:p w14:paraId="4C47B286" w14:textId="77777777" w:rsidR="000713FE" w:rsidRDefault="000713FE" w:rsidP="007248C9">
            <w:pPr>
              <w:spacing w:line="276" w:lineRule="auto"/>
            </w:pPr>
          </w:p>
        </w:tc>
      </w:tr>
    </w:tbl>
    <w:p w14:paraId="5B4FAA59" w14:textId="1A470475" w:rsidR="000713FE" w:rsidRDefault="000713FE"/>
    <w:tbl>
      <w:tblPr>
        <w:tblW w:w="10920" w:type="dxa"/>
        <w:tblInd w:w="-724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ayout w:type="fixed"/>
        <w:tblLook w:val="0600" w:firstRow="0" w:lastRow="0" w:firstColumn="0" w:lastColumn="0" w:noHBand="1" w:noVBand="1"/>
      </w:tblPr>
      <w:tblGrid>
        <w:gridCol w:w="2274"/>
        <w:gridCol w:w="8646"/>
      </w:tblGrid>
      <w:tr w:rsidR="00790D5B" w14:paraId="21EAD12E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19840" w14:textId="18BDF0B1" w:rsidR="00790D5B" w:rsidRPr="000713FE" w:rsidRDefault="00790D5B" w:rsidP="007248C9">
            <w:pPr>
              <w:pStyle w:val="ListParagraph"/>
              <w:numPr>
                <w:ilvl w:val="0"/>
                <w:numId w:val="3"/>
              </w:numPr>
              <w:ind w:left="329"/>
              <w:rPr>
                <w:b/>
                <w:bCs/>
              </w:rPr>
            </w:pPr>
            <w:r w:rsidRPr="00B26129">
              <w:rPr>
                <w:b/>
                <w:bCs/>
              </w:rPr>
              <w:lastRenderedPageBreak/>
              <w:t xml:space="preserve">BUSINESS ARISING FROM MINUTES OF PREVIOUS </w:t>
            </w:r>
            <w:r w:rsidR="00162039">
              <w:rPr>
                <w:b/>
                <w:bCs/>
              </w:rPr>
              <w:t xml:space="preserve">ANNUAL GENERAL </w:t>
            </w:r>
            <w:r w:rsidRPr="00B26129">
              <w:rPr>
                <w:b/>
                <w:bCs/>
              </w:rPr>
              <w:t>MEETING</w:t>
            </w:r>
          </w:p>
        </w:tc>
      </w:tr>
      <w:tr w:rsidR="00790D5B" w14:paraId="463F562E" w14:textId="77777777" w:rsidTr="00560CB3">
        <w:tc>
          <w:tcPr>
            <w:tcW w:w="10920" w:type="dxa"/>
            <w:gridSpan w:val="2"/>
            <w:shd w:val="clear" w:color="auto" w:fill="FFD966" w:themeFill="accent4" w:themeFillTint="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783FD" w14:textId="1F41159F" w:rsidR="00790D5B" w:rsidRDefault="00560CB3" w:rsidP="007248C9">
            <w:pPr>
              <w:rPr>
                <w:b/>
                <w:bCs/>
              </w:rPr>
            </w:pPr>
            <w:r w:rsidRPr="00560CB3">
              <w:rPr>
                <w:b/>
                <w:bCs/>
                <w:i/>
                <w:iCs/>
                <w:shd w:val="clear" w:color="auto" w:fill="FFD966" w:themeFill="accent4" w:themeFillTint="99"/>
              </w:rPr>
              <w:t>Drafting Note:</w:t>
            </w:r>
            <w:r>
              <w:rPr>
                <w:i/>
                <w:iCs/>
              </w:rPr>
              <w:t xml:space="preserve"> </w:t>
            </w:r>
            <w:r w:rsidR="00DE6AFD" w:rsidRPr="00B26129">
              <w:rPr>
                <w:i/>
                <w:iCs/>
              </w:rPr>
              <w:t>Follow-up on action items from the previous</w:t>
            </w:r>
            <w:r w:rsidR="00976F80">
              <w:rPr>
                <w:i/>
                <w:iCs/>
              </w:rPr>
              <w:t xml:space="preserve"> annual general</w:t>
            </w:r>
            <w:r w:rsidR="00DE6AFD" w:rsidRPr="00B26129">
              <w:rPr>
                <w:i/>
                <w:iCs/>
              </w:rPr>
              <w:t xml:space="preserve"> meeting</w:t>
            </w:r>
            <w:r w:rsidR="00DE6AFD">
              <w:rPr>
                <w:i/>
                <w:iCs/>
              </w:rPr>
              <w:t xml:space="preserve"> </w:t>
            </w:r>
            <w:r w:rsidR="00DE6AFD" w:rsidRPr="00DE6AFD">
              <w:rPr>
                <w:i/>
                <w:iCs/>
              </w:rPr>
              <w:t>and move any necessary motions</w:t>
            </w:r>
            <w:r w:rsidR="00DE6AFD">
              <w:rPr>
                <w:b/>
                <w:bCs/>
                <w:i/>
                <w:iCs/>
              </w:rPr>
              <w:t>.</w:t>
            </w:r>
          </w:p>
        </w:tc>
      </w:tr>
      <w:tr w:rsidR="00790D5B" w14:paraId="3760E4FB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9F151" w14:textId="308F660D" w:rsidR="00790D5B" w:rsidRDefault="00DE6AFD" w:rsidP="007248C9">
            <w:r>
              <w:t>Notes</w:t>
            </w:r>
            <w:r w:rsidR="00790D5B">
              <w:t>:</w:t>
            </w:r>
          </w:p>
        </w:tc>
        <w:tc>
          <w:tcPr>
            <w:tcW w:w="8646" w:type="dxa"/>
          </w:tcPr>
          <w:p w14:paraId="720B524A" w14:textId="77777777" w:rsidR="00790D5B" w:rsidRDefault="00790D5B" w:rsidP="007248C9">
            <w:pPr>
              <w:spacing w:line="276" w:lineRule="auto"/>
            </w:pPr>
          </w:p>
        </w:tc>
      </w:tr>
    </w:tbl>
    <w:p w14:paraId="3182B41A" w14:textId="7E441ABD" w:rsidR="000713FE" w:rsidRDefault="000713FE"/>
    <w:tbl>
      <w:tblPr>
        <w:tblW w:w="10920" w:type="dxa"/>
        <w:tblInd w:w="-724" w:type="dxa"/>
        <w:tblBorders>
          <w:top w:val="single" w:sz="8" w:space="0" w:color="F4993E"/>
          <w:left w:val="single" w:sz="8" w:space="0" w:color="F4993E"/>
          <w:bottom w:val="single" w:sz="8" w:space="0" w:color="F4993E"/>
          <w:right w:val="single" w:sz="8" w:space="0" w:color="F4993E"/>
          <w:insideH w:val="single" w:sz="8" w:space="0" w:color="F4993E"/>
          <w:insideV w:val="single" w:sz="8" w:space="0" w:color="F4993E"/>
        </w:tblBorders>
        <w:tblLayout w:type="fixed"/>
        <w:tblLook w:val="0600" w:firstRow="0" w:lastRow="0" w:firstColumn="0" w:lastColumn="0" w:noHBand="1" w:noVBand="1"/>
      </w:tblPr>
      <w:tblGrid>
        <w:gridCol w:w="2274"/>
        <w:gridCol w:w="8646"/>
      </w:tblGrid>
      <w:tr w:rsidR="00DE6AFD" w14:paraId="1A15BA0C" w14:textId="77777777" w:rsidTr="003C5656">
        <w:tc>
          <w:tcPr>
            <w:tcW w:w="10920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772A4" w14:textId="2591C92C" w:rsidR="00DE6AFD" w:rsidRPr="000713FE" w:rsidRDefault="00162039" w:rsidP="007248C9">
            <w:pPr>
              <w:pStyle w:val="ListParagraph"/>
              <w:numPr>
                <w:ilvl w:val="0"/>
                <w:numId w:val="3"/>
              </w:numPr>
              <w:ind w:left="329"/>
              <w:rPr>
                <w:b/>
                <w:bCs/>
              </w:rPr>
            </w:pPr>
            <w:r>
              <w:rPr>
                <w:b/>
                <w:bCs/>
              </w:rPr>
              <w:t xml:space="preserve">PRESIDENT’S REPORT </w:t>
            </w:r>
          </w:p>
        </w:tc>
      </w:tr>
      <w:tr w:rsidR="00162039" w14:paraId="734A644F" w14:textId="77777777" w:rsidTr="00560CB3">
        <w:tc>
          <w:tcPr>
            <w:tcW w:w="10920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shd w:val="clear" w:color="auto" w:fill="FFD966" w:themeFill="accent4" w:themeFillTint="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20870" w14:textId="75854C73" w:rsidR="00162039" w:rsidRDefault="00560CB3" w:rsidP="00162039">
            <w:pPr>
              <w:rPr>
                <w:i/>
                <w:iCs/>
              </w:rPr>
            </w:pPr>
            <w:r w:rsidRPr="00560CB3">
              <w:rPr>
                <w:b/>
                <w:bCs/>
                <w:i/>
                <w:iCs/>
              </w:rPr>
              <w:t>Drafting Note:</w:t>
            </w:r>
            <w:r>
              <w:t xml:space="preserve"> </w:t>
            </w:r>
            <w:r w:rsidR="00162039" w:rsidRPr="00560CB3">
              <w:rPr>
                <w:i/>
                <w:iCs/>
              </w:rPr>
              <w:t>Attach copy of president’s report to the minutes.</w:t>
            </w:r>
          </w:p>
        </w:tc>
      </w:tr>
      <w:tr w:rsidR="00162039" w14:paraId="650789BE" w14:textId="77777777" w:rsidTr="003C5656">
        <w:tc>
          <w:tcPr>
            <w:tcW w:w="10920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F283D" w14:textId="1EDEFC87" w:rsidR="00162039" w:rsidRDefault="00162039" w:rsidP="00162039">
            <w:pPr>
              <w:rPr>
                <w:b/>
                <w:bCs/>
              </w:rPr>
            </w:pPr>
            <w:r>
              <w:rPr>
                <w:i/>
                <w:iCs/>
              </w:rPr>
              <w:t>Motion: That the president’s report to be adopted.</w:t>
            </w:r>
            <w:r w:rsidRPr="00B26129">
              <w:rPr>
                <w:i/>
                <w:iCs/>
              </w:rPr>
              <w:t xml:space="preserve"> </w:t>
            </w:r>
          </w:p>
        </w:tc>
      </w:tr>
      <w:tr w:rsidR="00DE6AFD" w14:paraId="46EA83D0" w14:textId="77777777" w:rsidTr="003C5656">
        <w:tc>
          <w:tcPr>
            <w:tcW w:w="2274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C3934" w14:textId="77777777" w:rsidR="00DE6AFD" w:rsidRDefault="00DE6AFD" w:rsidP="007248C9">
            <w:r>
              <w:t>Notes:</w:t>
            </w:r>
          </w:p>
        </w:tc>
        <w:tc>
          <w:tcPr>
            <w:tcW w:w="8646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</w:tcPr>
          <w:p w14:paraId="3A6B7168" w14:textId="77777777" w:rsidR="00DE6AFD" w:rsidRDefault="00DE6AFD" w:rsidP="007248C9">
            <w:pPr>
              <w:spacing w:line="276" w:lineRule="auto"/>
            </w:pPr>
          </w:p>
        </w:tc>
      </w:tr>
      <w:tr w:rsidR="00267683" w14:paraId="14376E68" w14:textId="77777777" w:rsidTr="003C5656">
        <w:tc>
          <w:tcPr>
            <w:tcW w:w="2274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9AED4" w14:textId="50DFA78F" w:rsidR="00267683" w:rsidRDefault="00267683" w:rsidP="00267683">
            <w:r>
              <w:t>Moved</w:t>
            </w:r>
            <w:r w:rsidRPr="001762FF">
              <w:t xml:space="preserve"> by</w:t>
            </w:r>
            <w:r>
              <w:t xml:space="preserve"> (treasurer)</w:t>
            </w:r>
            <w:r w:rsidRPr="001762FF">
              <w:t>:</w:t>
            </w:r>
          </w:p>
        </w:tc>
        <w:tc>
          <w:tcPr>
            <w:tcW w:w="8646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</w:tcPr>
          <w:p w14:paraId="3864F5D3" w14:textId="77777777" w:rsidR="00267683" w:rsidRDefault="00267683" w:rsidP="00267683">
            <w:pPr>
              <w:spacing w:line="276" w:lineRule="auto"/>
            </w:pPr>
          </w:p>
        </w:tc>
      </w:tr>
      <w:tr w:rsidR="00267683" w14:paraId="378358D5" w14:textId="77777777" w:rsidTr="003C5656">
        <w:tc>
          <w:tcPr>
            <w:tcW w:w="2274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941FB0" w14:textId="758F1E93" w:rsidR="00267683" w:rsidRDefault="00267683" w:rsidP="00267683">
            <w:r>
              <w:t>Seconded by:</w:t>
            </w:r>
          </w:p>
        </w:tc>
        <w:tc>
          <w:tcPr>
            <w:tcW w:w="8646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</w:tcPr>
          <w:p w14:paraId="4D906519" w14:textId="77777777" w:rsidR="00267683" w:rsidRDefault="00267683" w:rsidP="00267683">
            <w:pPr>
              <w:spacing w:line="276" w:lineRule="auto"/>
            </w:pPr>
          </w:p>
        </w:tc>
      </w:tr>
      <w:tr w:rsidR="00267683" w14:paraId="08754881" w14:textId="77777777" w:rsidTr="003C5656">
        <w:tc>
          <w:tcPr>
            <w:tcW w:w="2274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8AD0D" w14:textId="0E94E78A" w:rsidR="00267683" w:rsidRDefault="00267683" w:rsidP="00267683">
            <w:r>
              <w:t>Result (carried/lost):</w:t>
            </w:r>
          </w:p>
        </w:tc>
        <w:tc>
          <w:tcPr>
            <w:tcW w:w="8646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</w:tcPr>
          <w:p w14:paraId="5D43ADF4" w14:textId="77777777" w:rsidR="00267683" w:rsidRDefault="00267683" w:rsidP="00267683">
            <w:pPr>
              <w:spacing w:line="276" w:lineRule="auto"/>
            </w:pPr>
          </w:p>
        </w:tc>
      </w:tr>
    </w:tbl>
    <w:p w14:paraId="6A52F80A" w14:textId="0C027B84" w:rsidR="00DE6AFD" w:rsidRDefault="00DE6AFD"/>
    <w:tbl>
      <w:tblPr>
        <w:tblW w:w="10920" w:type="dxa"/>
        <w:tblInd w:w="-724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ayout w:type="fixed"/>
        <w:tblLook w:val="0600" w:firstRow="0" w:lastRow="0" w:firstColumn="0" w:lastColumn="0" w:noHBand="1" w:noVBand="1"/>
      </w:tblPr>
      <w:tblGrid>
        <w:gridCol w:w="2274"/>
        <w:gridCol w:w="8646"/>
      </w:tblGrid>
      <w:tr w:rsidR="00273C4C" w14:paraId="38650357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5EAFE" w14:textId="4D48215B" w:rsidR="00273C4C" w:rsidRPr="000713FE" w:rsidRDefault="00273C4C" w:rsidP="007248C9">
            <w:pPr>
              <w:pStyle w:val="ListParagraph"/>
              <w:numPr>
                <w:ilvl w:val="0"/>
                <w:numId w:val="3"/>
              </w:numPr>
              <w:ind w:left="329"/>
              <w:rPr>
                <w:b/>
                <w:bCs/>
              </w:rPr>
            </w:pPr>
            <w:r w:rsidRPr="00B26129">
              <w:rPr>
                <w:b/>
                <w:bCs/>
              </w:rPr>
              <w:t>TREASURER’S REPORT</w:t>
            </w:r>
            <w:r w:rsidR="002C4008">
              <w:rPr>
                <w:b/>
                <w:bCs/>
              </w:rPr>
              <w:t xml:space="preserve"> AND ANNUAL FINANCIAL </w:t>
            </w:r>
            <w:r w:rsidR="00A13775">
              <w:rPr>
                <w:b/>
                <w:bCs/>
              </w:rPr>
              <w:t>STATEMENT</w:t>
            </w:r>
          </w:p>
        </w:tc>
      </w:tr>
      <w:tr w:rsidR="00273C4C" w14:paraId="4136700A" w14:textId="77777777" w:rsidTr="00560CB3">
        <w:tc>
          <w:tcPr>
            <w:tcW w:w="10920" w:type="dxa"/>
            <w:gridSpan w:val="2"/>
            <w:shd w:val="clear" w:color="auto" w:fill="FFD966" w:themeFill="accent4" w:themeFillTint="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84C5D" w14:textId="3A253DF5" w:rsidR="00273C4C" w:rsidRPr="00560CB3" w:rsidRDefault="00560CB3" w:rsidP="007248C9">
            <w:pPr>
              <w:rPr>
                <w:i/>
                <w:iCs/>
              </w:rPr>
            </w:pPr>
            <w:r w:rsidRPr="00560CB3">
              <w:rPr>
                <w:b/>
                <w:bCs/>
                <w:i/>
                <w:iCs/>
              </w:rPr>
              <w:t>Drafting Note:</w:t>
            </w:r>
            <w:r w:rsidRPr="00560CB3">
              <w:rPr>
                <w:i/>
                <w:iCs/>
              </w:rPr>
              <w:t xml:space="preserve"> </w:t>
            </w:r>
            <w:r w:rsidR="00273C4C" w:rsidRPr="00560CB3">
              <w:rPr>
                <w:i/>
                <w:iCs/>
              </w:rPr>
              <w:t xml:space="preserve">Attach copy of treasurer’s report and </w:t>
            </w:r>
            <w:r w:rsidR="00267683" w:rsidRPr="00560CB3">
              <w:rPr>
                <w:i/>
                <w:iCs/>
              </w:rPr>
              <w:t xml:space="preserve">annual financial </w:t>
            </w:r>
            <w:r w:rsidR="00976F80" w:rsidRPr="00560CB3">
              <w:rPr>
                <w:i/>
                <w:iCs/>
              </w:rPr>
              <w:t>statement</w:t>
            </w:r>
            <w:r w:rsidR="00273C4C" w:rsidRPr="00560CB3">
              <w:rPr>
                <w:i/>
                <w:iCs/>
              </w:rPr>
              <w:t xml:space="preserve"> to the minutes.</w:t>
            </w:r>
          </w:p>
        </w:tc>
      </w:tr>
      <w:tr w:rsidR="00267683" w14:paraId="41FBF407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A5FDA" w14:textId="7A3577F6" w:rsidR="00267683" w:rsidRPr="00267683" w:rsidRDefault="00267683" w:rsidP="007248C9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Motion: That the treasurer’s report and </w:t>
            </w:r>
            <w:r w:rsidR="00976F80">
              <w:rPr>
                <w:i/>
                <w:iCs/>
              </w:rPr>
              <w:t xml:space="preserve">annual </w:t>
            </w:r>
            <w:r>
              <w:rPr>
                <w:i/>
                <w:iCs/>
              </w:rPr>
              <w:t xml:space="preserve">financial </w:t>
            </w:r>
            <w:r w:rsidR="00976F80">
              <w:rPr>
                <w:i/>
                <w:iCs/>
              </w:rPr>
              <w:t>statement</w:t>
            </w:r>
            <w:r>
              <w:rPr>
                <w:i/>
                <w:iCs/>
              </w:rPr>
              <w:t xml:space="preserve"> for the 20##/20## </w:t>
            </w:r>
            <w:r w:rsidR="00976F80">
              <w:rPr>
                <w:i/>
                <w:iCs/>
              </w:rPr>
              <w:t xml:space="preserve">year </w:t>
            </w:r>
            <w:r>
              <w:rPr>
                <w:i/>
                <w:iCs/>
              </w:rPr>
              <w:t xml:space="preserve">be </w:t>
            </w:r>
            <w:r w:rsidR="00976F80">
              <w:rPr>
                <w:i/>
                <w:iCs/>
              </w:rPr>
              <w:t xml:space="preserve">received and </w:t>
            </w:r>
            <w:r>
              <w:rPr>
                <w:i/>
                <w:iCs/>
              </w:rPr>
              <w:t>adopted</w:t>
            </w:r>
            <w:r w:rsidR="00976F80">
              <w:rPr>
                <w:i/>
                <w:iCs/>
              </w:rPr>
              <w:t>.</w:t>
            </w:r>
          </w:p>
        </w:tc>
      </w:tr>
      <w:tr w:rsidR="00267683" w14:paraId="17F49EE8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C84F9" w14:textId="77777777" w:rsidR="00267683" w:rsidRDefault="00267683" w:rsidP="00267683">
            <w:r>
              <w:t>Notes:</w:t>
            </w:r>
          </w:p>
        </w:tc>
        <w:tc>
          <w:tcPr>
            <w:tcW w:w="8646" w:type="dxa"/>
          </w:tcPr>
          <w:p w14:paraId="34861C33" w14:textId="0C23BFDA" w:rsidR="00267683" w:rsidRDefault="00267683" w:rsidP="00267683">
            <w:pPr>
              <w:spacing w:line="276" w:lineRule="auto"/>
            </w:pPr>
          </w:p>
        </w:tc>
      </w:tr>
      <w:tr w:rsidR="00267683" w14:paraId="6498584A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79D44" w14:textId="11169008" w:rsidR="00267683" w:rsidRPr="00DE0D95" w:rsidRDefault="00267683" w:rsidP="00267683">
            <w:pPr>
              <w:rPr>
                <w:i/>
                <w:iCs/>
              </w:rPr>
            </w:pPr>
            <w:r>
              <w:t>Moved</w:t>
            </w:r>
            <w:r w:rsidRPr="001762FF">
              <w:t xml:space="preserve"> by</w:t>
            </w:r>
            <w:r>
              <w:t xml:space="preserve"> (treasurer)</w:t>
            </w:r>
            <w:r w:rsidRPr="001762FF">
              <w:t>:</w:t>
            </w:r>
          </w:p>
        </w:tc>
        <w:tc>
          <w:tcPr>
            <w:tcW w:w="8646" w:type="dxa"/>
          </w:tcPr>
          <w:p w14:paraId="22990D1A" w14:textId="10E14860" w:rsidR="00267683" w:rsidRDefault="00267683" w:rsidP="00267683">
            <w:pPr>
              <w:spacing w:line="276" w:lineRule="auto"/>
            </w:pPr>
          </w:p>
        </w:tc>
      </w:tr>
      <w:tr w:rsidR="00267683" w14:paraId="7B01D671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7FF16A" w14:textId="77777777" w:rsidR="00267683" w:rsidRDefault="00267683" w:rsidP="00267683">
            <w:r>
              <w:t>Seconded by:</w:t>
            </w:r>
          </w:p>
        </w:tc>
        <w:tc>
          <w:tcPr>
            <w:tcW w:w="8646" w:type="dxa"/>
          </w:tcPr>
          <w:p w14:paraId="1E5D43E1" w14:textId="38257DD5" w:rsidR="00267683" w:rsidRDefault="00267683" w:rsidP="00267683">
            <w:pPr>
              <w:spacing w:line="276" w:lineRule="auto"/>
            </w:pPr>
          </w:p>
        </w:tc>
      </w:tr>
      <w:tr w:rsidR="00267683" w14:paraId="3EC2956C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CA6BD" w14:textId="77777777" w:rsidR="00267683" w:rsidRDefault="00267683" w:rsidP="00267683">
            <w:r>
              <w:t>Result (carried/lost):</w:t>
            </w:r>
          </w:p>
        </w:tc>
        <w:tc>
          <w:tcPr>
            <w:tcW w:w="8646" w:type="dxa"/>
          </w:tcPr>
          <w:p w14:paraId="7EE55388" w14:textId="7525AF30" w:rsidR="00267683" w:rsidRDefault="00267683" w:rsidP="00267683">
            <w:pPr>
              <w:spacing w:line="276" w:lineRule="auto"/>
            </w:pPr>
          </w:p>
        </w:tc>
      </w:tr>
    </w:tbl>
    <w:p w14:paraId="1A822461" w14:textId="40AFDAAD" w:rsidR="00273C4C" w:rsidRDefault="00273C4C"/>
    <w:tbl>
      <w:tblPr>
        <w:tblW w:w="10920" w:type="dxa"/>
        <w:tblInd w:w="-724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ayout w:type="fixed"/>
        <w:tblLook w:val="0600" w:firstRow="0" w:lastRow="0" w:firstColumn="0" w:lastColumn="0" w:noHBand="1" w:noVBand="1"/>
      </w:tblPr>
      <w:tblGrid>
        <w:gridCol w:w="2274"/>
        <w:gridCol w:w="8646"/>
      </w:tblGrid>
      <w:tr w:rsidR="00273C4C" w14:paraId="3335E168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6D353" w14:textId="6B9F4ACC" w:rsidR="00273C4C" w:rsidRPr="000713FE" w:rsidRDefault="00273C4C" w:rsidP="007248C9">
            <w:pPr>
              <w:pStyle w:val="ListParagraph"/>
              <w:numPr>
                <w:ilvl w:val="0"/>
                <w:numId w:val="3"/>
              </w:numPr>
              <w:ind w:left="329"/>
              <w:rPr>
                <w:b/>
                <w:bCs/>
              </w:rPr>
            </w:pPr>
            <w:r w:rsidRPr="00B26129">
              <w:rPr>
                <w:b/>
                <w:bCs/>
              </w:rPr>
              <w:t>SUBCOMMITTEE AND OTHER REPORTS</w:t>
            </w:r>
          </w:p>
        </w:tc>
      </w:tr>
      <w:tr w:rsidR="00273C4C" w14:paraId="0866410D" w14:textId="77777777" w:rsidTr="00560CB3">
        <w:tc>
          <w:tcPr>
            <w:tcW w:w="10920" w:type="dxa"/>
            <w:gridSpan w:val="2"/>
            <w:shd w:val="clear" w:color="auto" w:fill="FFD966" w:themeFill="accent4" w:themeFillTint="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52CD9" w14:textId="428B3D5F" w:rsidR="00273C4C" w:rsidRPr="00560CB3" w:rsidRDefault="00560CB3" w:rsidP="00273C4C">
            <w:pPr>
              <w:rPr>
                <w:i/>
                <w:iCs/>
              </w:rPr>
            </w:pPr>
            <w:r w:rsidRPr="00560CB3">
              <w:rPr>
                <w:b/>
                <w:bCs/>
                <w:i/>
                <w:iCs/>
              </w:rPr>
              <w:t>Drafting Note:</w:t>
            </w:r>
            <w:r w:rsidRPr="00560CB3">
              <w:rPr>
                <w:i/>
                <w:iCs/>
              </w:rPr>
              <w:t xml:space="preserve"> </w:t>
            </w:r>
            <w:r w:rsidR="00273C4C" w:rsidRPr="00560CB3">
              <w:rPr>
                <w:i/>
                <w:iCs/>
              </w:rPr>
              <w:t>Attach a copy of each report to the minutes.</w:t>
            </w:r>
          </w:p>
        </w:tc>
      </w:tr>
      <w:tr w:rsidR="00273C4C" w14:paraId="2F654351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A3662" w14:textId="273B1B25" w:rsidR="00273C4C" w:rsidRDefault="00273C4C" w:rsidP="007248C9">
            <w:pPr>
              <w:rPr>
                <w:b/>
                <w:bCs/>
              </w:rPr>
            </w:pPr>
            <w:r>
              <w:rPr>
                <w:i/>
                <w:iCs/>
              </w:rPr>
              <w:t xml:space="preserve">Motion: That subcommittee </w:t>
            </w:r>
            <w:r w:rsidR="00976F80">
              <w:rPr>
                <w:i/>
                <w:iCs/>
              </w:rPr>
              <w:t xml:space="preserve">reports </w:t>
            </w:r>
            <w:r>
              <w:rPr>
                <w:i/>
                <w:iCs/>
              </w:rPr>
              <w:t>and other reports to be adopted.</w:t>
            </w:r>
            <w:r w:rsidRPr="00B26129">
              <w:rPr>
                <w:i/>
                <w:iCs/>
              </w:rPr>
              <w:t xml:space="preserve"> </w:t>
            </w:r>
          </w:p>
        </w:tc>
      </w:tr>
      <w:tr w:rsidR="00273C4C" w14:paraId="62FED43C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43B9D" w14:textId="77777777" w:rsidR="00273C4C" w:rsidRDefault="00273C4C" w:rsidP="007248C9">
            <w:r>
              <w:t>Notes:</w:t>
            </w:r>
          </w:p>
        </w:tc>
        <w:tc>
          <w:tcPr>
            <w:tcW w:w="8646" w:type="dxa"/>
          </w:tcPr>
          <w:p w14:paraId="1AFFD0ED" w14:textId="77777777" w:rsidR="00273C4C" w:rsidRDefault="00273C4C" w:rsidP="007248C9">
            <w:pPr>
              <w:spacing w:line="276" w:lineRule="auto"/>
            </w:pPr>
          </w:p>
        </w:tc>
      </w:tr>
      <w:tr w:rsidR="00273C4C" w14:paraId="609BEBBD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0EE37" w14:textId="77777777" w:rsidR="00273C4C" w:rsidRPr="00DE0D95" w:rsidRDefault="00273C4C" w:rsidP="007248C9">
            <w:pPr>
              <w:rPr>
                <w:i/>
                <w:iCs/>
              </w:rPr>
            </w:pPr>
            <w:r>
              <w:t>Moved</w:t>
            </w:r>
            <w:r w:rsidRPr="001762FF">
              <w:t xml:space="preserve"> by:</w:t>
            </w:r>
          </w:p>
        </w:tc>
        <w:tc>
          <w:tcPr>
            <w:tcW w:w="8646" w:type="dxa"/>
          </w:tcPr>
          <w:p w14:paraId="3B5FADD1" w14:textId="77777777" w:rsidR="00273C4C" w:rsidRDefault="00273C4C" w:rsidP="007248C9">
            <w:pPr>
              <w:spacing w:line="276" w:lineRule="auto"/>
            </w:pPr>
          </w:p>
        </w:tc>
      </w:tr>
      <w:tr w:rsidR="00273C4C" w14:paraId="6CEDCFB4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F9012" w14:textId="77777777" w:rsidR="00273C4C" w:rsidRDefault="00273C4C" w:rsidP="007248C9">
            <w:r>
              <w:t>Seconded by:</w:t>
            </w:r>
          </w:p>
        </w:tc>
        <w:tc>
          <w:tcPr>
            <w:tcW w:w="8646" w:type="dxa"/>
          </w:tcPr>
          <w:p w14:paraId="6236D748" w14:textId="77777777" w:rsidR="00273C4C" w:rsidRDefault="00273C4C" w:rsidP="007248C9">
            <w:pPr>
              <w:spacing w:line="276" w:lineRule="auto"/>
            </w:pPr>
          </w:p>
        </w:tc>
      </w:tr>
      <w:tr w:rsidR="00273C4C" w14:paraId="73B2EBBE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61177" w14:textId="77777777" w:rsidR="00273C4C" w:rsidRDefault="00273C4C" w:rsidP="007248C9">
            <w:r>
              <w:t>Result (carried/lost):</w:t>
            </w:r>
          </w:p>
        </w:tc>
        <w:tc>
          <w:tcPr>
            <w:tcW w:w="8646" w:type="dxa"/>
          </w:tcPr>
          <w:p w14:paraId="6D1903C7" w14:textId="77777777" w:rsidR="00273C4C" w:rsidRDefault="00273C4C" w:rsidP="007248C9">
            <w:pPr>
              <w:spacing w:line="276" w:lineRule="auto"/>
            </w:pPr>
          </w:p>
        </w:tc>
      </w:tr>
    </w:tbl>
    <w:p w14:paraId="71DBC162" w14:textId="77777777" w:rsidR="00273C4C" w:rsidRDefault="00273C4C"/>
    <w:tbl>
      <w:tblPr>
        <w:tblW w:w="10920" w:type="dxa"/>
        <w:tblInd w:w="-724" w:type="dxa"/>
        <w:tblBorders>
          <w:top w:val="single" w:sz="8" w:space="0" w:color="F4993E"/>
          <w:left w:val="single" w:sz="8" w:space="0" w:color="F4993E"/>
          <w:bottom w:val="single" w:sz="8" w:space="0" w:color="F4993E"/>
          <w:right w:val="single" w:sz="8" w:space="0" w:color="F4993E"/>
          <w:insideH w:val="single" w:sz="8" w:space="0" w:color="F4993E"/>
          <w:insideV w:val="single" w:sz="8" w:space="0" w:color="F4993E"/>
        </w:tblBorders>
        <w:tblLayout w:type="fixed"/>
        <w:tblLook w:val="0600" w:firstRow="0" w:lastRow="0" w:firstColumn="0" w:lastColumn="0" w:noHBand="1" w:noVBand="1"/>
      </w:tblPr>
      <w:tblGrid>
        <w:gridCol w:w="10920"/>
      </w:tblGrid>
      <w:tr w:rsidR="00273C4C" w14:paraId="605CCA88" w14:textId="77777777" w:rsidTr="003C5656">
        <w:tc>
          <w:tcPr>
            <w:tcW w:w="1092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16E9A" w14:textId="037C47CD" w:rsidR="00273C4C" w:rsidRPr="000713FE" w:rsidRDefault="00267683" w:rsidP="007248C9">
            <w:pPr>
              <w:pStyle w:val="ListParagraph"/>
              <w:numPr>
                <w:ilvl w:val="0"/>
                <w:numId w:val="3"/>
              </w:numPr>
              <w:ind w:left="329"/>
              <w:rPr>
                <w:b/>
                <w:bCs/>
              </w:rPr>
            </w:pPr>
            <w:r>
              <w:rPr>
                <w:b/>
                <w:bCs/>
              </w:rPr>
              <w:t xml:space="preserve">ELECTION OF </w:t>
            </w:r>
            <w:r w:rsidR="00976F80">
              <w:rPr>
                <w:b/>
                <w:bCs/>
              </w:rPr>
              <w:t>COMMITTEE MEMBERS</w:t>
            </w:r>
          </w:p>
        </w:tc>
      </w:tr>
      <w:tr w:rsidR="00273C4C" w:rsidRPr="00273C4C" w14:paraId="27B4A172" w14:textId="77777777" w:rsidTr="003C5656">
        <w:tc>
          <w:tcPr>
            <w:tcW w:w="10920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530CA" w14:textId="4AB613C7" w:rsidR="00DA049D" w:rsidRDefault="00DA049D" w:rsidP="00DA049D">
            <w:pPr>
              <w:rPr>
                <w:i/>
                <w:iCs/>
              </w:rPr>
            </w:pPr>
            <w:r w:rsidRPr="00DA049D">
              <w:rPr>
                <w:i/>
                <w:iCs/>
              </w:rPr>
              <w:t>The R</w:t>
            </w:r>
            <w:r w:rsidRPr="00DA049D">
              <w:rPr>
                <w:i/>
                <w:iCs/>
              </w:rPr>
              <w:t>eturning Officers announce</w:t>
            </w:r>
            <w:r>
              <w:rPr>
                <w:i/>
                <w:iCs/>
              </w:rPr>
              <w:t>d</w:t>
            </w:r>
            <w:r w:rsidRPr="00DA049D">
              <w:rPr>
                <w:i/>
                <w:iCs/>
              </w:rPr>
              <w:t xml:space="preserve"> that the election to fill </w:t>
            </w:r>
            <w:r>
              <w:rPr>
                <w:i/>
                <w:iCs/>
              </w:rPr>
              <w:t>xxx</w:t>
            </w:r>
            <w:r w:rsidRPr="00DA049D">
              <w:rPr>
                <w:i/>
                <w:iCs/>
              </w:rPr>
              <w:t xml:space="preserve"> positions on the </w:t>
            </w:r>
            <w:r>
              <w:rPr>
                <w:i/>
                <w:iCs/>
              </w:rPr>
              <w:t xml:space="preserve">xxx </w:t>
            </w:r>
            <w:r w:rsidRPr="00DA049D">
              <w:rPr>
                <w:i/>
                <w:iCs/>
              </w:rPr>
              <w:t>Board</w:t>
            </w:r>
            <w:r>
              <w:rPr>
                <w:i/>
                <w:iCs/>
              </w:rPr>
              <w:t>/ Committee</w:t>
            </w:r>
            <w:r w:rsidRPr="00DA049D">
              <w:rPr>
                <w:i/>
                <w:iCs/>
              </w:rPr>
              <w:t xml:space="preserve"> has concluded. </w:t>
            </w:r>
          </w:p>
          <w:p w14:paraId="4621A604" w14:textId="77777777" w:rsidR="00DA049D" w:rsidRPr="00DA049D" w:rsidRDefault="00DA049D" w:rsidP="00DA049D">
            <w:pPr>
              <w:rPr>
                <w:i/>
                <w:iCs/>
              </w:rPr>
            </w:pPr>
          </w:p>
          <w:p w14:paraId="6E6DAB64" w14:textId="428CDDA3" w:rsidR="00DA049D" w:rsidRPr="00DA049D" w:rsidRDefault="00DA049D" w:rsidP="00DA049D">
            <w:pPr>
              <w:rPr>
                <w:i/>
                <w:iCs/>
              </w:rPr>
            </w:pPr>
            <w:r w:rsidRPr="00DA049D">
              <w:rPr>
                <w:i/>
                <w:iCs/>
              </w:rPr>
              <w:t xml:space="preserve">Elected </w:t>
            </w:r>
            <w:r>
              <w:rPr>
                <w:i/>
                <w:iCs/>
              </w:rPr>
              <w:t xml:space="preserve">to the position of XXX for </w:t>
            </w:r>
            <w:r w:rsidRPr="00DA049D">
              <w:rPr>
                <w:i/>
                <w:iCs/>
              </w:rPr>
              <w:t xml:space="preserve">a term of </w:t>
            </w:r>
            <w:r>
              <w:rPr>
                <w:i/>
                <w:iCs/>
              </w:rPr>
              <w:t xml:space="preserve">XXX </w:t>
            </w:r>
            <w:r w:rsidRPr="00DA049D">
              <w:rPr>
                <w:i/>
                <w:iCs/>
              </w:rPr>
              <w:t>years is</w:t>
            </w:r>
            <w:r>
              <w:rPr>
                <w:i/>
                <w:iCs/>
              </w:rPr>
              <w:t xml:space="preserve"> XXXX.</w:t>
            </w:r>
          </w:p>
          <w:p w14:paraId="22118454" w14:textId="77777777" w:rsidR="00DA049D" w:rsidRPr="00DA049D" w:rsidRDefault="00DA049D" w:rsidP="00DA049D">
            <w:pPr>
              <w:rPr>
                <w:i/>
                <w:iCs/>
              </w:rPr>
            </w:pPr>
            <w:r w:rsidRPr="00DA049D">
              <w:rPr>
                <w:i/>
                <w:iCs/>
              </w:rPr>
              <w:t xml:space="preserve">Elected </w:t>
            </w:r>
            <w:r>
              <w:rPr>
                <w:i/>
                <w:iCs/>
              </w:rPr>
              <w:t xml:space="preserve">to the position of XXX for </w:t>
            </w:r>
            <w:r w:rsidRPr="00DA049D">
              <w:rPr>
                <w:i/>
                <w:iCs/>
              </w:rPr>
              <w:t xml:space="preserve">a term of </w:t>
            </w:r>
            <w:r>
              <w:rPr>
                <w:i/>
                <w:iCs/>
              </w:rPr>
              <w:t xml:space="preserve">XXX </w:t>
            </w:r>
            <w:r w:rsidRPr="00DA049D">
              <w:rPr>
                <w:i/>
                <w:iCs/>
              </w:rPr>
              <w:t>years is</w:t>
            </w:r>
            <w:r>
              <w:rPr>
                <w:i/>
                <w:iCs/>
              </w:rPr>
              <w:t xml:space="preserve"> XXXX.</w:t>
            </w:r>
          </w:p>
          <w:p w14:paraId="150E61F6" w14:textId="77777777" w:rsidR="00DA049D" w:rsidRPr="00DA049D" w:rsidRDefault="00DA049D" w:rsidP="00DA049D">
            <w:pPr>
              <w:rPr>
                <w:i/>
                <w:iCs/>
              </w:rPr>
            </w:pPr>
            <w:r w:rsidRPr="00DA049D">
              <w:rPr>
                <w:i/>
                <w:iCs/>
              </w:rPr>
              <w:t xml:space="preserve">Elected </w:t>
            </w:r>
            <w:r>
              <w:rPr>
                <w:i/>
                <w:iCs/>
              </w:rPr>
              <w:t xml:space="preserve">to the position of XXX for </w:t>
            </w:r>
            <w:r w:rsidRPr="00DA049D">
              <w:rPr>
                <w:i/>
                <w:iCs/>
              </w:rPr>
              <w:t xml:space="preserve">a term of </w:t>
            </w:r>
            <w:r>
              <w:rPr>
                <w:i/>
                <w:iCs/>
              </w:rPr>
              <w:t xml:space="preserve">XXX </w:t>
            </w:r>
            <w:r w:rsidRPr="00DA049D">
              <w:rPr>
                <w:i/>
                <w:iCs/>
              </w:rPr>
              <w:t>years is</w:t>
            </w:r>
            <w:r>
              <w:rPr>
                <w:i/>
                <w:iCs/>
              </w:rPr>
              <w:t xml:space="preserve"> XXXX.</w:t>
            </w:r>
          </w:p>
          <w:p w14:paraId="00551ED5" w14:textId="77777777" w:rsidR="00DA049D" w:rsidRPr="00DA049D" w:rsidRDefault="00DA049D" w:rsidP="00DA049D">
            <w:pPr>
              <w:rPr>
                <w:i/>
                <w:iCs/>
              </w:rPr>
            </w:pPr>
          </w:p>
          <w:p w14:paraId="1D282232" w14:textId="399B9DD9" w:rsidR="00273C4C" w:rsidRPr="00273C4C" w:rsidRDefault="00273C4C" w:rsidP="00DA049D">
            <w:pPr>
              <w:rPr>
                <w:b/>
                <w:bCs/>
              </w:rPr>
            </w:pPr>
          </w:p>
        </w:tc>
      </w:tr>
    </w:tbl>
    <w:p w14:paraId="001A69D2" w14:textId="3C931E5A" w:rsidR="00CC2D5F" w:rsidRDefault="00CC2D5F"/>
    <w:p w14:paraId="15644AF6" w14:textId="3A1632C2" w:rsidR="00194FAC" w:rsidRDefault="00194FAC"/>
    <w:tbl>
      <w:tblPr>
        <w:tblW w:w="10920" w:type="dxa"/>
        <w:tblInd w:w="-724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ayout w:type="fixed"/>
        <w:tblLook w:val="0600" w:firstRow="0" w:lastRow="0" w:firstColumn="0" w:lastColumn="0" w:noHBand="1" w:noVBand="1"/>
      </w:tblPr>
      <w:tblGrid>
        <w:gridCol w:w="2274"/>
        <w:gridCol w:w="8646"/>
      </w:tblGrid>
      <w:tr w:rsidR="00194FAC" w14:paraId="58EBCD45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06627" w14:textId="2AF91C73" w:rsidR="00194FAC" w:rsidRPr="000713FE" w:rsidRDefault="005F4B2A" w:rsidP="007248C9">
            <w:pPr>
              <w:pStyle w:val="ListParagraph"/>
              <w:numPr>
                <w:ilvl w:val="0"/>
                <w:numId w:val="3"/>
              </w:numPr>
              <w:ind w:left="329"/>
              <w:rPr>
                <w:b/>
                <w:bCs/>
              </w:rPr>
            </w:pPr>
            <w:r>
              <w:rPr>
                <w:b/>
                <w:bCs/>
              </w:rPr>
              <w:t>SPECIAL RESOLUTIONS</w:t>
            </w:r>
          </w:p>
        </w:tc>
      </w:tr>
      <w:tr w:rsidR="00194FAC" w14:paraId="3DDCFF18" w14:textId="77777777" w:rsidTr="00560CB3">
        <w:tc>
          <w:tcPr>
            <w:tcW w:w="10920" w:type="dxa"/>
            <w:gridSpan w:val="2"/>
            <w:shd w:val="clear" w:color="auto" w:fill="FFD966" w:themeFill="accent4" w:themeFillTint="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2EA781" w14:textId="08C245AB" w:rsidR="00194FAC" w:rsidRPr="00560CB3" w:rsidRDefault="00560CB3" w:rsidP="00A13775">
            <w:pPr>
              <w:rPr>
                <w:i/>
                <w:iCs/>
                <w:lang w:val="en-AU"/>
              </w:rPr>
            </w:pPr>
            <w:r w:rsidRPr="00560CB3">
              <w:rPr>
                <w:b/>
                <w:bCs/>
                <w:i/>
                <w:iCs/>
                <w:lang w:val="en-AU"/>
              </w:rPr>
              <w:t>Drafting Note:</w:t>
            </w:r>
            <w:r w:rsidRPr="00560CB3">
              <w:rPr>
                <w:i/>
                <w:iCs/>
                <w:lang w:val="en-AU"/>
              </w:rPr>
              <w:t xml:space="preserve"> </w:t>
            </w:r>
            <w:r w:rsidR="00A13775" w:rsidRPr="00560CB3">
              <w:rPr>
                <w:i/>
                <w:iCs/>
                <w:lang w:val="en-AU"/>
              </w:rPr>
              <w:t xml:space="preserve">Attach copies of information supporting each special resolution to the </w:t>
            </w:r>
            <w:r w:rsidR="00976F80" w:rsidRPr="00560CB3">
              <w:rPr>
                <w:i/>
                <w:iCs/>
                <w:lang w:val="en-AU"/>
              </w:rPr>
              <w:t>minutes</w:t>
            </w:r>
            <w:r w:rsidR="00A13775" w:rsidRPr="00560CB3">
              <w:rPr>
                <w:i/>
                <w:iCs/>
                <w:lang w:val="en-AU"/>
              </w:rPr>
              <w:t>.</w:t>
            </w:r>
          </w:p>
        </w:tc>
      </w:tr>
      <w:tr w:rsidR="00A5002C" w14:paraId="62AE714B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2FF87" w14:textId="7CDD3F8C" w:rsidR="00A5002C" w:rsidRPr="00194FAC" w:rsidRDefault="00A5002C" w:rsidP="00194FAC">
            <w:pPr>
              <w:rPr>
                <w:b/>
                <w:bCs/>
              </w:rPr>
            </w:pPr>
            <w:r>
              <w:rPr>
                <w:b/>
                <w:bCs/>
              </w:rPr>
              <w:t>Special Resolution 1</w:t>
            </w:r>
            <w:r w:rsidRPr="00194FAC">
              <w:rPr>
                <w:b/>
                <w:bCs/>
              </w:rPr>
              <w:t>:</w:t>
            </w:r>
          </w:p>
        </w:tc>
        <w:tc>
          <w:tcPr>
            <w:tcW w:w="8646" w:type="dxa"/>
          </w:tcPr>
          <w:p w14:paraId="5981C6A4" w14:textId="3B15310D" w:rsidR="00A5002C" w:rsidRDefault="00A5002C" w:rsidP="00194FAC">
            <w:pPr>
              <w:spacing w:line="276" w:lineRule="auto"/>
            </w:pPr>
          </w:p>
        </w:tc>
      </w:tr>
      <w:tr w:rsidR="00A5002C" w14:paraId="0B9C831F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EB0AE" w14:textId="610ED50F" w:rsidR="00A5002C" w:rsidRPr="00194FAC" w:rsidRDefault="00A5002C" w:rsidP="00A5002C">
            <w:pPr>
              <w:rPr>
                <w:b/>
                <w:bCs/>
              </w:rPr>
            </w:pPr>
            <w:r>
              <w:t>Notes:</w:t>
            </w:r>
          </w:p>
        </w:tc>
        <w:tc>
          <w:tcPr>
            <w:tcW w:w="8646" w:type="dxa"/>
          </w:tcPr>
          <w:p w14:paraId="7A1ED349" w14:textId="0D2F52CD" w:rsidR="00A5002C" w:rsidRDefault="00A5002C" w:rsidP="00A5002C">
            <w:pPr>
              <w:spacing w:line="276" w:lineRule="auto"/>
            </w:pPr>
          </w:p>
        </w:tc>
      </w:tr>
      <w:tr w:rsidR="00A5002C" w14:paraId="6FA46800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E8231" w14:textId="3E9F152F" w:rsidR="00A5002C" w:rsidRPr="00194FAC" w:rsidRDefault="00A5002C" w:rsidP="00A5002C">
            <w:pPr>
              <w:rPr>
                <w:b/>
                <w:bCs/>
              </w:rPr>
            </w:pPr>
            <w:r>
              <w:t>Moved</w:t>
            </w:r>
            <w:r w:rsidRPr="001762FF">
              <w:t xml:space="preserve"> by:</w:t>
            </w:r>
          </w:p>
        </w:tc>
        <w:tc>
          <w:tcPr>
            <w:tcW w:w="8646" w:type="dxa"/>
          </w:tcPr>
          <w:p w14:paraId="29104143" w14:textId="654DC8A5" w:rsidR="00A5002C" w:rsidRDefault="00A5002C" w:rsidP="00A5002C">
            <w:pPr>
              <w:spacing w:line="276" w:lineRule="auto"/>
            </w:pPr>
          </w:p>
        </w:tc>
      </w:tr>
      <w:tr w:rsidR="00A5002C" w14:paraId="11D70E0A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8616F9" w14:textId="77FC8AA1" w:rsidR="00A5002C" w:rsidRPr="00194FAC" w:rsidRDefault="00A5002C" w:rsidP="00A5002C">
            <w:pPr>
              <w:rPr>
                <w:b/>
                <w:bCs/>
              </w:rPr>
            </w:pPr>
            <w:r>
              <w:t>Seconded by:</w:t>
            </w:r>
          </w:p>
        </w:tc>
        <w:tc>
          <w:tcPr>
            <w:tcW w:w="8646" w:type="dxa"/>
          </w:tcPr>
          <w:p w14:paraId="012C0C0D" w14:textId="77777777" w:rsidR="00A5002C" w:rsidRDefault="00A5002C" w:rsidP="00A5002C">
            <w:pPr>
              <w:spacing w:line="276" w:lineRule="auto"/>
            </w:pPr>
          </w:p>
        </w:tc>
      </w:tr>
      <w:tr w:rsidR="00A5002C" w14:paraId="2580DCED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3DAC8" w14:textId="2E5F4B89" w:rsidR="00A5002C" w:rsidRPr="00194FAC" w:rsidRDefault="00A5002C" w:rsidP="00A5002C">
            <w:pPr>
              <w:rPr>
                <w:b/>
                <w:bCs/>
              </w:rPr>
            </w:pPr>
            <w:r>
              <w:t>Result (carried/lost):</w:t>
            </w:r>
          </w:p>
        </w:tc>
        <w:tc>
          <w:tcPr>
            <w:tcW w:w="8646" w:type="dxa"/>
          </w:tcPr>
          <w:p w14:paraId="111D20D2" w14:textId="77777777" w:rsidR="00A5002C" w:rsidRDefault="00A5002C" w:rsidP="00A5002C">
            <w:pPr>
              <w:spacing w:line="276" w:lineRule="auto"/>
            </w:pPr>
          </w:p>
        </w:tc>
      </w:tr>
    </w:tbl>
    <w:p w14:paraId="00A617D1" w14:textId="084B2675" w:rsidR="00194FAC" w:rsidRDefault="00194FAC"/>
    <w:tbl>
      <w:tblPr>
        <w:tblW w:w="10920" w:type="dxa"/>
        <w:tblInd w:w="-724" w:type="dxa"/>
        <w:tblBorders>
          <w:top w:val="single" w:sz="8" w:space="0" w:color="F4993E"/>
          <w:left w:val="single" w:sz="8" w:space="0" w:color="F4993E"/>
          <w:bottom w:val="single" w:sz="8" w:space="0" w:color="F4993E"/>
          <w:right w:val="single" w:sz="8" w:space="0" w:color="F4993E"/>
          <w:insideH w:val="single" w:sz="8" w:space="0" w:color="F4993E"/>
          <w:insideV w:val="single" w:sz="8" w:space="0" w:color="F4993E"/>
        </w:tblBorders>
        <w:tblLayout w:type="fixed"/>
        <w:tblLook w:val="0600" w:firstRow="0" w:lastRow="0" w:firstColumn="0" w:lastColumn="0" w:noHBand="1" w:noVBand="1"/>
      </w:tblPr>
      <w:tblGrid>
        <w:gridCol w:w="2274"/>
        <w:gridCol w:w="8646"/>
      </w:tblGrid>
      <w:tr w:rsidR="005F4B2A" w:rsidRPr="00273C4C" w14:paraId="6365751C" w14:textId="77777777" w:rsidTr="003C5656">
        <w:tc>
          <w:tcPr>
            <w:tcW w:w="10920" w:type="dxa"/>
            <w:gridSpan w:val="2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C181B" w14:textId="28F72C28" w:rsidR="005F4B2A" w:rsidRPr="00976F80" w:rsidRDefault="00A5002C" w:rsidP="00CE1D42">
            <w:pPr>
              <w:rPr>
                <w:b/>
                <w:bCs/>
              </w:rPr>
            </w:pPr>
            <w:r w:rsidRPr="00976F80">
              <w:rPr>
                <w:b/>
                <w:bCs/>
              </w:rPr>
              <w:t>Special Resolution</w:t>
            </w:r>
            <w:r w:rsidR="005F4B2A" w:rsidRPr="00976F80">
              <w:rPr>
                <w:b/>
                <w:bCs/>
              </w:rPr>
              <w:t xml:space="preserve"> 2: </w:t>
            </w:r>
          </w:p>
        </w:tc>
      </w:tr>
      <w:tr w:rsidR="005F4B2A" w14:paraId="69DF8225" w14:textId="77777777" w:rsidTr="003C5656">
        <w:tc>
          <w:tcPr>
            <w:tcW w:w="2274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AA0F1" w14:textId="77777777" w:rsidR="005F4B2A" w:rsidRDefault="005F4B2A" w:rsidP="00CE1D42">
            <w:r>
              <w:t>Notes:</w:t>
            </w:r>
          </w:p>
        </w:tc>
        <w:tc>
          <w:tcPr>
            <w:tcW w:w="8646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</w:tcPr>
          <w:p w14:paraId="380D1B5D" w14:textId="77777777" w:rsidR="005F4B2A" w:rsidRDefault="005F4B2A" w:rsidP="00CE1D42">
            <w:pPr>
              <w:spacing w:line="276" w:lineRule="auto"/>
            </w:pPr>
          </w:p>
        </w:tc>
      </w:tr>
      <w:tr w:rsidR="005F4B2A" w14:paraId="053A39E6" w14:textId="77777777" w:rsidTr="003C5656">
        <w:tc>
          <w:tcPr>
            <w:tcW w:w="2274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0AA98" w14:textId="77777777" w:rsidR="005F4B2A" w:rsidRPr="00DE0D95" w:rsidRDefault="005F4B2A" w:rsidP="00CE1D42">
            <w:pPr>
              <w:rPr>
                <w:i/>
                <w:iCs/>
              </w:rPr>
            </w:pPr>
            <w:r>
              <w:t>Moved</w:t>
            </w:r>
            <w:r w:rsidRPr="001762FF">
              <w:t xml:space="preserve"> by:</w:t>
            </w:r>
          </w:p>
        </w:tc>
        <w:tc>
          <w:tcPr>
            <w:tcW w:w="8646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</w:tcPr>
          <w:p w14:paraId="4EED6B4D" w14:textId="77777777" w:rsidR="005F4B2A" w:rsidRDefault="005F4B2A" w:rsidP="00CE1D42">
            <w:pPr>
              <w:spacing w:line="276" w:lineRule="auto"/>
            </w:pPr>
          </w:p>
        </w:tc>
      </w:tr>
      <w:tr w:rsidR="005F4B2A" w14:paraId="3D79C189" w14:textId="77777777" w:rsidTr="003C5656">
        <w:tc>
          <w:tcPr>
            <w:tcW w:w="2274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BE6A0" w14:textId="77777777" w:rsidR="005F4B2A" w:rsidRDefault="005F4B2A" w:rsidP="00CE1D42">
            <w:r>
              <w:t>Seconded by:</w:t>
            </w:r>
          </w:p>
        </w:tc>
        <w:tc>
          <w:tcPr>
            <w:tcW w:w="8646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</w:tcPr>
          <w:p w14:paraId="1A5B5933" w14:textId="77777777" w:rsidR="005F4B2A" w:rsidRDefault="005F4B2A" w:rsidP="00CE1D42">
            <w:pPr>
              <w:spacing w:line="276" w:lineRule="auto"/>
            </w:pPr>
          </w:p>
        </w:tc>
      </w:tr>
      <w:tr w:rsidR="005F4B2A" w14:paraId="44373C2E" w14:textId="77777777" w:rsidTr="003C5656">
        <w:tc>
          <w:tcPr>
            <w:tcW w:w="2274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26D9B" w14:textId="77777777" w:rsidR="005F4B2A" w:rsidRDefault="005F4B2A" w:rsidP="00CE1D42">
            <w:r>
              <w:t>Result (carried/lost):</w:t>
            </w:r>
          </w:p>
        </w:tc>
        <w:tc>
          <w:tcPr>
            <w:tcW w:w="8646" w:type="dxa"/>
            <w:tcBorders>
              <w:top w:val="single" w:sz="8" w:space="0" w:color="4472C4" w:themeColor="accent1"/>
              <w:left w:val="single" w:sz="8" w:space="0" w:color="4472C4" w:themeColor="accent1"/>
              <w:bottom w:val="single" w:sz="8" w:space="0" w:color="4472C4" w:themeColor="accent1"/>
              <w:right w:val="single" w:sz="8" w:space="0" w:color="4472C4" w:themeColor="accent1"/>
            </w:tcBorders>
          </w:tcPr>
          <w:p w14:paraId="0F3375B4" w14:textId="77777777" w:rsidR="005F4B2A" w:rsidRDefault="005F4B2A" w:rsidP="00CE1D42">
            <w:pPr>
              <w:spacing w:line="276" w:lineRule="auto"/>
            </w:pPr>
          </w:p>
        </w:tc>
      </w:tr>
    </w:tbl>
    <w:p w14:paraId="5564B7CD" w14:textId="77777777" w:rsidR="005F4B2A" w:rsidRDefault="005F4B2A"/>
    <w:p w14:paraId="3959314C" w14:textId="006E7C1B" w:rsidR="00273C4C" w:rsidRDefault="00273C4C"/>
    <w:tbl>
      <w:tblPr>
        <w:tblW w:w="10920" w:type="dxa"/>
        <w:tblInd w:w="-724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ayout w:type="fixed"/>
        <w:tblLook w:val="0600" w:firstRow="0" w:lastRow="0" w:firstColumn="0" w:lastColumn="0" w:noHBand="1" w:noVBand="1"/>
      </w:tblPr>
      <w:tblGrid>
        <w:gridCol w:w="2274"/>
        <w:gridCol w:w="8646"/>
      </w:tblGrid>
      <w:tr w:rsidR="00012433" w14:paraId="385105DC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790F6" w14:textId="1E7C8D3E" w:rsidR="00012433" w:rsidRPr="00DE0D95" w:rsidRDefault="00012433" w:rsidP="007248C9">
            <w:pPr>
              <w:pStyle w:val="ListParagraph"/>
              <w:numPr>
                <w:ilvl w:val="0"/>
                <w:numId w:val="3"/>
              </w:numPr>
              <w:ind w:left="329"/>
              <w:rPr>
                <w:b/>
                <w:bCs/>
              </w:rPr>
            </w:pPr>
            <w:r w:rsidRPr="00DE0D95">
              <w:rPr>
                <w:b/>
                <w:bCs/>
              </w:rPr>
              <w:t xml:space="preserve">MEETING </w:t>
            </w:r>
            <w:r w:rsidRPr="00B26129">
              <w:rPr>
                <w:b/>
                <w:bCs/>
              </w:rPr>
              <w:t>CLOSE</w:t>
            </w:r>
          </w:p>
        </w:tc>
      </w:tr>
      <w:tr w:rsidR="00012433" w14:paraId="457FD8D4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523FC" w14:textId="560A4551" w:rsidR="00012433" w:rsidRPr="00DE0D95" w:rsidRDefault="00012433" w:rsidP="007248C9">
            <w:pPr>
              <w:rPr>
                <w:i/>
                <w:iCs/>
              </w:rPr>
            </w:pPr>
            <w:r>
              <w:t>Closed</w:t>
            </w:r>
            <w:r w:rsidRPr="001762FF">
              <w:t xml:space="preserve"> by:</w:t>
            </w:r>
          </w:p>
        </w:tc>
        <w:tc>
          <w:tcPr>
            <w:tcW w:w="8646" w:type="dxa"/>
          </w:tcPr>
          <w:p w14:paraId="36325F54" w14:textId="77777777" w:rsidR="00012433" w:rsidRDefault="00012433" w:rsidP="007248C9">
            <w:pPr>
              <w:spacing w:line="276" w:lineRule="auto"/>
            </w:pPr>
          </w:p>
        </w:tc>
      </w:tr>
      <w:tr w:rsidR="00012433" w14:paraId="70462C98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E2983" w14:textId="545E075F" w:rsidR="00012433" w:rsidRPr="001762FF" w:rsidRDefault="00012433" w:rsidP="007248C9">
            <w:r w:rsidRPr="001762FF">
              <w:t xml:space="preserve">Time </w:t>
            </w:r>
            <w:r>
              <w:t>closed</w:t>
            </w:r>
            <w:r w:rsidRPr="001762FF">
              <w:t>:</w:t>
            </w:r>
          </w:p>
        </w:tc>
        <w:tc>
          <w:tcPr>
            <w:tcW w:w="8646" w:type="dxa"/>
          </w:tcPr>
          <w:p w14:paraId="387B6107" w14:textId="77777777" w:rsidR="00012433" w:rsidRDefault="00012433" w:rsidP="007248C9">
            <w:pPr>
              <w:spacing w:line="276" w:lineRule="auto"/>
            </w:pPr>
          </w:p>
        </w:tc>
      </w:tr>
    </w:tbl>
    <w:p w14:paraId="299BCD3C" w14:textId="364DB6B5" w:rsidR="00012433" w:rsidRDefault="00012433" w:rsidP="008D7EA2">
      <w:pPr>
        <w:pBdr>
          <w:bottom w:val="single" w:sz="24" w:space="1" w:color="F79646"/>
        </w:pBdr>
        <w:ind w:left="-709" w:right="-846"/>
      </w:pPr>
    </w:p>
    <w:p w14:paraId="5E670682" w14:textId="593F24B0" w:rsidR="00012433" w:rsidRDefault="00012433" w:rsidP="00CC2D5F"/>
    <w:tbl>
      <w:tblPr>
        <w:tblW w:w="10920" w:type="dxa"/>
        <w:tblInd w:w="-724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ayout w:type="fixed"/>
        <w:tblLook w:val="0600" w:firstRow="0" w:lastRow="0" w:firstColumn="0" w:lastColumn="0" w:noHBand="1" w:noVBand="1"/>
      </w:tblPr>
      <w:tblGrid>
        <w:gridCol w:w="2274"/>
        <w:gridCol w:w="8646"/>
      </w:tblGrid>
      <w:tr w:rsidR="008D7EA2" w14:paraId="06F43A6A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D0D4F" w14:textId="05BBF947" w:rsidR="008D7EA2" w:rsidRPr="008D7EA2" w:rsidRDefault="008D7EA2" w:rsidP="008D7EA2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HAIR</w:t>
            </w:r>
            <w:r w:rsidR="00CC2D5F">
              <w:rPr>
                <w:b/>
                <w:bCs/>
              </w:rPr>
              <w:t>PERSON</w:t>
            </w:r>
            <w:r>
              <w:rPr>
                <w:b/>
                <w:bCs/>
              </w:rPr>
              <w:t>’S DECLARATION</w:t>
            </w:r>
          </w:p>
        </w:tc>
      </w:tr>
      <w:tr w:rsidR="008D7EA2" w14:paraId="41EB6E3C" w14:textId="77777777" w:rsidTr="003C5656">
        <w:tc>
          <w:tcPr>
            <w:tcW w:w="1092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91870" w14:textId="018A1D85" w:rsidR="008D7EA2" w:rsidRPr="00CC2D5F" w:rsidRDefault="008D7EA2" w:rsidP="0085677B">
            <w:pPr>
              <w:rPr>
                <w:b/>
                <w:bCs/>
                <w:i/>
                <w:iCs/>
              </w:rPr>
            </w:pPr>
            <w:r w:rsidRPr="00CC2D5F">
              <w:rPr>
                <w:i/>
                <w:iCs/>
              </w:rPr>
              <w:t xml:space="preserve">I declare that I </w:t>
            </w:r>
            <w:r w:rsidR="0085677B" w:rsidRPr="00CC2D5F">
              <w:rPr>
                <w:i/>
                <w:iCs/>
              </w:rPr>
              <w:t xml:space="preserve">was the chairperson at this meeting (or the meeting where these minutes were confirmed) and that these minutes </w:t>
            </w:r>
            <w:r w:rsidR="00976F80">
              <w:rPr>
                <w:i/>
                <w:iCs/>
              </w:rPr>
              <w:t>have been confirmed as</w:t>
            </w:r>
            <w:r w:rsidR="0085677B" w:rsidRPr="00CC2D5F">
              <w:rPr>
                <w:i/>
                <w:iCs/>
              </w:rPr>
              <w:t xml:space="preserve"> a true and </w:t>
            </w:r>
            <w:r w:rsidR="0085677B" w:rsidRPr="00CC2D5F">
              <w:rPr>
                <w:bCs/>
                <w:i/>
                <w:iCs/>
                <w:lang w:val="en-AU"/>
              </w:rPr>
              <w:t>correct record of the proceedings of the meeting.</w:t>
            </w:r>
          </w:p>
        </w:tc>
      </w:tr>
      <w:tr w:rsidR="008D7EA2" w14:paraId="475D47DE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19626" w14:textId="67ADAE03" w:rsidR="008D7EA2" w:rsidRPr="00DE0D95" w:rsidRDefault="0085677B" w:rsidP="007248C9">
            <w:pPr>
              <w:rPr>
                <w:i/>
                <w:iCs/>
              </w:rPr>
            </w:pPr>
            <w:r>
              <w:t>Name (chairperson)</w:t>
            </w:r>
            <w:r w:rsidR="008D7EA2" w:rsidRPr="001762FF">
              <w:t>:</w:t>
            </w:r>
          </w:p>
        </w:tc>
        <w:tc>
          <w:tcPr>
            <w:tcW w:w="8646" w:type="dxa"/>
          </w:tcPr>
          <w:p w14:paraId="3A9A2A80" w14:textId="77777777" w:rsidR="008D7EA2" w:rsidRDefault="008D7EA2" w:rsidP="007248C9">
            <w:pPr>
              <w:spacing w:line="276" w:lineRule="auto"/>
            </w:pPr>
          </w:p>
        </w:tc>
      </w:tr>
      <w:tr w:rsidR="008D7EA2" w14:paraId="09F2509D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3359C" w14:textId="77777777" w:rsidR="008D7EA2" w:rsidRDefault="0085677B" w:rsidP="007248C9">
            <w:r>
              <w:t>Signature:</w:t>
            </w:r>
          </w:p>
          <w:p w14:paraId="609AE18B" w14:textId="59C85A79" w:rsidR="0085677B" w:rsidRPr="0085677B" w:rsidRDefault="0085677B" w:rsidP="007248C9">
            <w:pPr>
              <w:rPr>
                <w:i/>
                <w:iCs/>
              </w:rPr>
            </w:pPr>
            <w:r w:rsidRPr="0085677B">
              <w:rPr>
                <w:i/>
                <w:iCs/>
                <w:sz w:val="18"/>
                <w:szCs w:val="16"/>
              </w:rPr>
              <w:t>May be electronic</w:t>
            </w:r>
          </w:p>
        </w:tc>
        <w:tc>
          <w:tcPr>
            <w:tcW w:w="8646" w:type="dxa"/>
          </w:tcPr>
          <w:p w14:paraId="30CB7FCB" w14:textId="77777777" w:rsidR="008D7EA2" w:rsidRDefault="008D7EA2" w:rsidP="007248C9">
            <w:pPr>
              <w:spacing w:line="276" w:lineRule="auto"/>
            </w:pPr>
          </w:p>
        </w:tc>
      </w:tr>
      <w:tr w:rsidR="0085677B" w14:paraId="011ED0D7" w14:textId="77777777" w:rsidTr="003C5656">
        <w:tc>
          <w:tcPr>
            <w:tcW w:w="227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D1E05" w14:textId="60CB1BBB" w:rsidR="0085677B" w:rsidRDefault="0085677B" w:rsidP="007248C9">
            <w:r>
              <w:t>Date:</w:t>
            </w:r>
          </w:p>
        </w:tc>
        <w:tc>
          <w:tcPr>
            <w:tcW w:w="8646" w:type="dxa"/>
          </w:tcPr>
          <w:p w14:paraId="3F3576E4" w14:textId="77777777" w:rsidR="0085677B" w:rsidRDefault="0085677B" w:rsidP="007248C9">
            <w:pPr>
              <w:spacing w:line="276" w:lineRule="auto"/>
            </w:pPr>
          </w:p>
        </w:tc>
      </w:tr>
    </w:tbl>
    <w:p w14:paraId="4351A0A0" w14:textId="7A2A119E" w:rsidR="008D7EA2" w:rsidRDefault="008D7EA2"/>
    <w:p w14:paraId="613F5834" w14:textId="6432B047" w:rsidR="00A13775" w:rsidRPr="009E62BE" w:rsidRDefault="00A13775" w:rsidP="009E62BE">
      <w:pPr>
        <w:pStyle w:val="Normal1"/>
        <w:ind w:left="-709" w:right="-895"/>
        <w:rPr>
          <w:rFonts w:ascii="Calibri" w:hAnsi="Calibri" w:cs="Calibri"/>
          <w:i/>
          <w:color w:val="000000" w:themeColor="text1"/>
          <w:sz w:val="18"/>
        </w:rPr>
      </w:pPr>
    </w:p>
    <w:sectPr w:rsidR="00A13775" w:rsidRPr="009E62BE" w:rsidSect="003C5656">
      <w:headerReference w:type="default" r:id="rId7"/>
      <w:footerReference w:type="default" r:id="rId8"/>
      <w:pgSz w:w="12240" w:h="15840"/>
      <w:pgMar w:top="851" w:right="1440" w:bottom="1299" w:left="1440" w:header="451" w:footer="1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7E95D" w14:textId="77777777" w:rsidR="00CB4F6F" w:rsidRDefault="00CB4F6F" w:rsidP="006D36FD">
      <w:r>
        <w:separator/>
      </w:r>
    </w:p>
  </w:endnote>
  <w:endnote w:type="continuationSeparator" w:id="0">
    <w:p w14:paraId="4EABCF4D" w14:textId="77777777" w:rsidR="00CB4F6F" w:rsidRDefault="00CB4F6F" w:rsidP="006D3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 (Body CS)">
    <w:altName w:val="Microsoft Sans Serif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7F5DD" w14:textId="3396A52D" w:rsidR="00DE0D95" w:rsidRDefault="00DE0D95" w:rsidP="00DE0D95"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360C1610" wp14:editId="354B8D03">
          <wp:simplePos x="0" y="0"/>
          <wp:positionH relativeFrom="column">
            <wp:posOffset>-513927</wp:posOffset>
          </wp:positionH>
          <wp:positionV relativeFrom="page">
            <wp:posOffset>9990667</wp:posOffset>
          </wp:positionV>
          <wp:extent cx="1210310" cy="37401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cpr_logo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0310" cy="374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W w:w="5843" w:type="pct"/>
      <w:tblInd w:w="-709" w:type="dxa"/>
      <w:tblBorders>
        <w:top w:val="single" w:sz="4" w:space="0" w:color="F79646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116"/>
      <w:gridCol w:w="1822"/>
    </w:tblGrid>
    <w:tr w:rsidR="00DE0D95" w:rsidRPr="00C16DBF" w14:paraId="0C33BCEE" w14:textId="77777777" w:rsidTr="007248C9">
      <w:tc>
        <w:tcPr>
          <w:tcW w:w="4167" w:type="pct"/>
        </w:tcPr>
        <w:p w14:paraId="3B7005B7" w14:textId="6DD3E1C6" w:rsidR="00DE0D95" w:rsidRPr="00C16DBF" w:rsidRDefault="00DE0D95" w:rsidP="00DE0D95">
          <w:pPr>
            <w:ind w:left="2018"/>
            <w:rPr>
              <w:sz w:val="20"/>
              <w:szCs w:val="18"/>
            </w:rPr>
          </w:pPr>
        </w:p>
      </w:tc>
      <w:tc>
        <w:tcPr>
          <w:tcW w:w="833" w:type="pct"/>
        </w:tcPr>
        <w:p w14:paraId="53981392" w14:textId="1B497800" w:rsidR="00DE0D95" w:rsidRPr="00C16DBF" w:rsidRDefault="00DE0D95" w:rsidP="00DE0D95">
          <w:pPr>
            <w:jc w:val="right"/>
            <w:rPr>
              <w:sz w:val="20"/>
              <w:szCs w:val="18"/>
            </w:rPr>
          </w:pPr>
          <w:r w:rsidRPr="00C16DBF">
            <w:rPr>
              <w:sz w:val="20"/>
              <w:szCs w:val="18"/>
            </w:rPr>
            <w:fldChar w:fldCharType="begin"/>
          </w:r>
          <w:r w:rsidRPr="00C16DBF">
            <w:rPr>
              <w:sz w:val="20"/>
              <w:szCs w:val="18"/>
            </w:rPr>
            <w:instrText xml:space="preserve"> PAGE  \* MERGEFORMAT </w:instrText>
          </w:r>
          <w:r w:rsidRPr="00C16DBF">
            <w:rPr>
              <w:sz w:val="20"/>
              <w:szCs w:val="18"/>
            </w:rPr>
            <w:fldChar w:fldCharType="separate"/>
          </w:r>
          <w:r w:rsidR="00E8609F">
            <w:rPr>
              <w:noProof/>
              <w:sz w:val="20"/>
              <w:szCs w:val="18"/>
            </w:rPr>
            <w:t>5</w:t>
          </w:r>
          <w:r w:rsidRPr="00C16DBF">
            <w:rPr>
              <w:sz w:val="20"/>
              <w:szCs w:val="18"/>
            </w:rPr>
            <w:fldChar w:fldCharType="end"/>
          </w:r>
        </w:p>
      </w:tc>
    </w:tr>
  </w:tbl>
  <w:p w14:paraId="37E3B7B9" w14:textId="77777777" w:rsidR="00DE0D95" w:rsidRPr="00775B21" w:rsidRDefault="00DE0D95" w:rsidP="00DE0D95">
    <w:pPr>
      <w:pStyle w:val="Footer"/>
      <w:ind w:left="-1134" w:firstLine="1134"/>
    </w:pPr>
  </w:p>
  <w:p w14:paraId="30EEA68F" w14:textId="35546B82" w:rsidR="001F6F6E" w:rsidRDefault="001F6F6E" w:rsidP="006D36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4848E" w14:textId="77777777" w:rsidR="00CB4F6F" w:rsidRDefault="00CB4F6F" w:rsidP="006D36FD">
      <w:r>
        <w:separator/>
      </w:r>
    </w:p>
  </w:footnote>
  <w:footnote w:type="continuationSeparator" w:id="0">
    <w:p w14:paraId="203E9EB8" w14:textId="77777777" w:rsidR="00CB4F6F" w:rsidRDefault="00CB4F6F" w:rsidP="006D36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19F79" w14:textId="47D5EC29" w:rsidR="001F6F6E" w:rsidRDefault="00D9013C" w:rsidP="00D9013C">
    <w:pPr>
      <w:pStyle w:val="Header"/>
    </w:pPr>
    <w:r>
      <w:tab/>
    </w:r>
  </w:p>
  <w:p w14:paraId="3C820306" w14:textId="7A9D218F" w:rsidR="006D36FD" w:rsidRDefault="006D36FD" w:rsidP="009E62B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E266CE"/>
    <w:multiLevelType w:val="multilevel"/>
    <w:tmpl w:val="31701668"/>
    <w:lvl w:ilvl="0">
      <w:start w:val="1"/>
      <w:numFmt w:val="decimal"/>
      <w:lvlText w:val="%1."/>
      <w:lvlJc w:val="left"/>
      <w:pPr>
        <w:ind w:left="720" w:firstLine="360"/>
      </w:pPr>
      <w:rPr>
        <w:sz w:val="20"/>
        <w:szCs w:val="20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3AD66DDD"/>
    <w:multiLevelType w:val="hybridMultilevel"/>
    <w:tmpl w:val="BEF0AF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916B45"/>
    <w:multiLevelType w:val="hybridMultilevel"/>
    <w:tmpl w:val="2376DF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7340485">
    <w:abstractNumId w:val="0"/>
  </w:num>
  <w:num w:numId="2" w16cid:durableId="1140539231">
    <w:abstractNumId w:val="2"/>
  </w:num>
  <w:num w:numId="3" w16cid:durableId="13131702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sDCxMLAwMAICCyUdpeDU4uLM/DyQAsNaAH6nhRosAAAA"/>
  </w:docVars>
  <w:rsids>
    <w:rsidRoot w:val="00754B2D"/>
    <w:rsid w:val="000038A2"/>
    <w:rsid w:val="00012433"/>
    <w:rsid w:val="000713FE"/>
    <w:rsid w:val="00162039"/>
    <w:rsid w:val="001762FF"/>
    <w:rsid w:val="00194FAC"/>
    <w:rsid w:val="001F6F6E"/>
    <w:rsid w:val="00267683"/>
    <w:rsid w:val="00273C4C"/>
    <w:rsid w:val="00274911"/>
    <w:rsid w:val="002C4008"/>
    <w:rsid w:val="003C5656"/>
    <w:rsid w:val="0053403D"/>
    <w:rsid w:val="00560CB3"/>
    <w:rsid w:val="00581F7D"/>
    <w:rsid w:val="005F4B2A"/>
    <w:rsid w:val="006A4EE0"/>
    <w:rsid w:val="006B10CE"/>
    <w:rsid w:val="006D36FD"/>
    <w:rsid w:val="006E3E4F"/>
    <w:rsid w:val="006F19DB"/>
    <w:rsid w:val="00720157"/>
    <w:rsid w:val="00754B2D"/>
    <w:rsid w:val="00790D5B"/>
    <w:rsid w:val="008464D6"/>
    <w:rsid w:val="0085677B"/>
    <w:rsid w:val="008D7EA2"/>
    <w:rsid w:val="0092685A"/>
    <w:rsid w:val="00976F80"/>
    <w:rsid w:val="0098416C"/>
    <w:rsid w:val="009E62BE"/>
    <w:rsid w:val="00A13775"/>
    <w:rsid w:val="00A5002C"/>
    <w:rsid w:val="00B436E3"/>
    <w:rsid w:val="00C12381"/>
    <w:rsid w:val="00CB4F6F"/>
    <w:rsid w:val="00CC2D5F"/>
    <w:rsid w:val="00D15730"/>
    <w:rsid w:val="00D9013C"/>
    <w:rsid w:val="00DA049D"/>
    <w:rsid w:val="00DE0D95"/>
    <w:rsid w:val="00DE6AFD"/>
    <w:rsid w:val="00E7588B"/>
    <w:rsid w:val="00E8609F"/>
    <w:rsid w:val="00F76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F4EAD00"/>
  <w15:docId w15:val="{2B28ADFA-FBF2-CD40-AB53-E5AAE6D18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AU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36FD"/>
    <w:pPr>
      <w:spacing w:line="259" w:lineRule="auto"/>
    </w:pPr>
    <w:rPr>
      <w:rFonts w:ascii="Calibri" w:eastAsiaTheme="minorHAnsi" w:hAnsi="Calibri" w:cs="Mangal (Body CS)"/>
      <w:color w:val="auto"/>
      <w:lang w:val="en-IN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1F6F6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6F6E"/>
  </w:style>
  <w:style w:type="paragraph" w:styleId="Footer">
    <w:name w:val="footer"/>
    <w:basedOn w:val="Normal"/>
    <w:link w:val="FooterChar"/>
    <w:uiPriority w:val="99"/>
    <w:unhideWhenUsed/>
    <w:rsid w:val="001F6F6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6F6E"/>
  </w:style>
  <w:style w:type="table" w:styleId="TableGrid">
    <w:name w:val="Table Grid"/>
    <w:basedOn w:val="TableNormal"/>
    <w:uiPriority w:val="59"/>
    <w:rsid w:val="001F6F6E"/>
    <w:pPr>
      <w:spacing w:line="240" w:lineRule="auto"/>
    </w:pPr>
    <w:rPr>
      <w:rFonts w:asciiTheme="minorHAnsi" w:eastAsiaTheme="minorHAnsi" w:hAnsiTheme="minorHAnsi" w:cstheme="minorBidi"/>
      <w:color w:val="auto"/>
      <w:lang w:val="en-IN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D36FD"/>
    <w:pPr>
      <w:ind w:left="720"/>
      <w:contextualSpacing/>
    </w:pPr>
  </w:style>
  <w:style w:type="paragraph" w:customStyle="1" w:styleId="Normal1">
    <w:name w:val="Normal1"/>
    <w:rsid w:val="008D7EA2"/>
    <w:rPr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3775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775"/>
    <w:rPr>
      <w:rFonts w:ascii="Times New Roman" w:eastAsiaTheme="minorHAnsi" w:hAnsi="Times New Roman" w:cs="Times New Roman"/>
      <w:color w:val="auto"/>
      <w:sz w:val="18"/>
      <w:szCs w:val="18"/>
      <w:lang w:val="en-I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Mesisca</dc:creator>
  <cp:lastModifiedBy>Taryn Sexton</cp:lastModifiedBy>
  <cp:revision>3</cp:revision>
  <dcterms:created xsi:type="dcterms:W3CDTF">2022-04-07T07:01:00Z</dcterms:created>
  <dcterms:modified xsi:type="dcterms:W3CDTF">2022-04-07T07:03:00Z</dcterms:modified>
</cp:coreProperties>
</file>